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FDD82" w14:textId="77777777" w:rsidR="00385961" w:rsidRDefault="00385961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C9064FD" w14:textId="5F5AE4FE" w:rsidR="00CD6415" w:rsidRPr="006F7CDA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6F7CDA">
        <w:rPr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5985497F" wp14:editId="600658B0">
            <wp:simplePos x="0" y="0"/>
            <wp:positionH relativeFrom="margin">
              <wp:posOffset>-247650</wp:posOffset>
            </wp:positionH>
            <wp:positionV relativeFrom="margin">
              <wp:posOffset>13335</wp:posOffset>
            </wp:positionV>
            <wp:extent cx="721809" cy="731520"/>
            <wp:effectExtent l="0" t="0" r="2540" b="0"/>
            <wp:wrapSquare wrapText="bothSides"/>
            <wp:docPr id="3" name="Picture 3" descr="aiub logo png এর চিত্র ফলাফ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iub logo png এর চিত্র ফলাফল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809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F7CDA">
        <w:rPr>
          <w:rFonts w:ascii="Times New Roman" w:hAnsi="Times New Roman" w:cs="Times New Roman"/>
          <w:b/>
          <w:sz w:val="32"/>
          <w:szCs w:val="32"/>
        </w:rPr>
        <w:t>American International University-Bangladesh (AIUB)</w:t>
      </w:r>
    </w:p>
    <w:p w14:paraId="03937F89" w14:textId="3C7EB002" w:rsidR="00CD6415" w:rsidRPr="006F7CDA" w:rsidRDefault="00CD6415" w:rsidP="00CD6415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F7CDA">
        <w:rPr>
          <w:rFonts w:ascii="Times New Roman" w:hAnsi="Times New Roman" w:cs="Times New Roman"/>
          <w:b/>
          <w:sz w:val="28"/>
          <w:szCs w:val="28"/>
        </w:rPr>
        <w:t>Faculty of Engineering</w:t>
      </w:r>
    </w:p>
    <w:p w14:paraId="3B731200" w14:textId="77777777" w:rsidR="00FB48C3" w:rsidRPr="00AA46C7" w:rsidRDefault="00FB48C3" w:rsidP="00385961">
      <w:pPr>
        <w:spacing w:line="240" w:lineRule="auto"/>
        <w:rPr>
          <w:rFonts w:ascii="Times New Roman" w:hAnsi="Times New Roman" w:cs="Times New Roman"/>
          <w:b/>
          <w:sz w:val="10"/>
          <w:szCs w:val="10"/>
        </w:rPr>
      </w:pPr>
    </w:p>
    <w:tbl>
      <w:tblPr>
        <w:tblW w:w="10811" w:type="dxa"/>
        <w:jc w:val="center"/>
        <w:tblLayout w:type="fixed"/>
        <w:tblLook w:val="04A0" w:firstRow="1" w:lastRow="0" w:firstColumn="1" w:lastColumn="0" w:noHBand="0" w:noVBand="1"/>
      </w:tblPr>
      <w:tblGrid>
        <w:gridCol w:w="2463"/>
        <w:gridCol w:w="4910"/>
        <w:gridCol w:w="1765"/>
        <w:gridCol w:w="1673"/>
      </w:tblGrid>
      <w:tr w:rsidR="00385961" w:rsidRPr="00BB6E62" w14:paraId="3B895F9E" w14:textId="77777777" w:rsidTr="00385961">
        <w:trPr>
          <w:trHeight w:val="502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95F4C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Course Name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9CFE2" w14:textId="5F47ED41" w:rsidR="00FB48C3" w:rsidRPr="0047260B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 w:val="20"/>
                <w:szCs w:val="20"/>
              </w:rPr>
            </w:pPr>
            <w:r w:rsidRPr="0047260B">
              <w:rPr>
                <w:rFonts w:ascii="Times New Roman" w:eastAsia="MS Mincho" w:hAnsi="Times New Roman" w:cs="Times New Roman"/>
                <w:sz w:val="20"/>
                <w:szCs w:val="20"/>
              </w:rPr>
              <w:t>COMPUTER</w:t>
            </w:r>
            <w:r w:rsidR="006C413F">
              <w:rPr>
                <w:rFonts w:ascii="Times New Roman" w:eastAsia="MS Mincho" w:hAnsi="Times New Roman" w:cs="Times New Roman"/>
                <w:sz w:val="20"/>
                <w:szCs w:val="20"/>
              </w:rPr>
              <w:t>-</w:t>
            </w:r>
            <w:r w:rsidRPr="0047260B">
              <w:rPr>
                <w:rFonts w:ascii="Times New Roman" w:eastAsia="MS Mincho" w:hAnsi="Times New Roman" w:cs="Times New Roman"/>
                <w:sz w:val="20"/>
                <w:szCs w:val="20"/>
              </w:rPr>
              <w:t>AIDED DESIGN AND DRAFTING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8F2D0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Course Code: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7C3A5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47260B">
              <w:rPr>
                <w:rFonts w:ascii="Times New Roman" w:eastAsia="MS Mincho" w:hAnsi="Times New Roman" w:cs="Times New Roman"/>
                <w:szCs w:val="32"/>
              </w:rPr>
              <w:t>BAE 2101</w:t>
            </w:r>
          </w:p>
        </w:tc>
      </w:tr>
      <w:tr w:rsidR="00385961" w:rsidRPr="00BB6E62" w14:paraId="1E6C9EF9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5FF9A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emester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B6A32" w14:textId="7F02FA66" w:rsidR="00FB48C3" w:rsidRPr="00BB6E62" w:rsidRDefault="00C775BC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Fall 2020-21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5E34B" w14:textId="1D49534D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ec</w:t>
            </w:r>
            <w:r w:rsidR="00DB3E42">
              <w:rPr>
                <w:rFonts w:ascii="Times New Roman" w:eastAsia="MS Mincho" w:hAnsi="Times New Roman" w:cs="Times New Roman"/>
                <w:b/>
                <w:szCs w:val="32"/>
              </w:rPr>
              <w:t>tion</w:t>
            </w: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:</w:t>
            </w:r>
            <w:r>
              <w:rPr>
                <w:rFonts w:ascii="Times New Roman" w:eastAsia="MS Mincho" w:hAnsi="Times New Roman" w:cs="Times New Roman"/>
                <w:b/>
                <w:szCs w:val="32"/>
              </w:rPr>
              <w:t xml:space="preserve"> 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D9A13" w14:textId="6A760B48" w:rsidR="00FB48C3" w:rsidRPr="00DB3E42" w:rsidRDefault="00C775BC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S</w:t>
            </w:r>
          </w:p>
        </w:tc>
      </w:tr>
      <w:tr w:rsidR="00385961" w:rsidRPr="0047260B" w14:paraId="414DE11C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B88A7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Faculty:</w:t>
            </w:r>
          </w:p>
        </w:tc>
        <w:tc>
          <w:tcPr>
            <w:tcW w:w="4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65278" w14:textId="0E3CC09F" w:rsidR="00FB48C3" w:rsidRPr="00BB6E62" w:rsidRDefault="00C775BC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M</w:t>
            </w:r>
            <w:r w:rsidR="006C413F">
              <w:rPr>
                <w:rFonts w:ascii="Times New Roman" w:eastAsia="MS Mincho" w:hAnsi="Times New Roman" w:cs="Times New Roman"/>
                <w:szCs w:val="32"/>
              </w:rPr>
              <w:t>d</w:t>
            </w:r>
            <w:r>
              <w:rPr>
                <w:rFonts w:ascii="Times New Roman" w:eastAsia="MS Mincho" w:hAnsi="Times New Roman" w:cs="Times New Roman"/>
                <w:szCs w:val="32"/>
              </w:rPr>
              <w:t xml:space="preserve"> </w:t>
            </w:r>
            <w:proofErr w:type="spellStart"/>
            <w:r>
              <w:rPr>
                <w:rFonts w:ascii="Times New Roman" w:eastAsia="MS Mincho" w:hAnsi="Times New Roman" w:cs="Times New Roman"/>
                <w:szCs w:val="32"/>
              </w:rPr>
              <w:t>Rabiul</w:t>
            </w:r>
            <w:proofErr w:type="spellEnd"/>
            <w:r>
              <w:rPr>
                <w:rFonts w:ascii="Times New Roman" w:eastAsia="MS Mincho" w:hAnsi="Times New Roman" w:cs="Times New Roman"/>
                <w:szCs w:val="32"/>
              </w:rPr>
              <w:t xml:space="preserve"> Islam</w:t>
            </w:r>
          </w:p>
        </w:tc>
        <w:tc>
          <w:tcPr>
            <w:tcW w:w="1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6C3B4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Assignment No:</w:t>
            </w:r>
          </w:p>
        </w:tc>
        <w:tc>
          <w:tcPr>
            <w:tcW w:w="1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E7866" w14:textId="1DC84562" w:rsidR="00FB48C3" w:rsidRPr="00DB3E42" w:rsidRDefault="00C775BC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szCs w:val="32"/>
              </w:rPr>
            </w:pPr>
            <w:r>
              <w:rPr>
                <w:rFonts w:ascii="Times New Roman" w:eastAsia="MS Mincho" w:hAnsi="Times New Roman" w:cs="Times New Roman"/>
                <w:szCs w:val="32"/>
              </w:rPr>
              <w:t>01</w:t>
            </w:r>
          </w:p>
        </w:tc>
      </w:tr>
      <w:tr w:rsidR="00FB48C3" w:rsidRPr="00BB6E62" w14:paraId="741DAE89" w14:textId="77777777" w:rsidTr="00385961">
        <w:trPr>
          <w:trHeight w:val="345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BE85" w14:textId="77777777" w:rsidR="00FB48C3" w:rsidRPr="00BB6E62" w:rsidRDefault="00FB48C3" w:rsidP="00F602E6">
            <w:pPr>
              <w:spacing w:after="0" w:line="240" w:lineRule="auto"/>
              <w:jc w:val="both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Assignment Name:</w:t>
            </w:r>
          </w:p>
        </w:tc>
        <w:tc>
          <w:tcPr>
            <w:tcW w:w="8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B6DBDF" w14:textId="707C8CAE" w:rsidR="00FB48C3" w:rsidRPr="00BB6E62" w:rsidRDefault="00FB48C3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bCs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FF0000"/>
                <w:szCs w:val="32"/>
              </w:rPr>
              <w:t xml:space="preserve">OBE Assignment </w:t>
            </w:r>
            <w:r w:rsidR="00385961">
              <w:rPr>
                <w:rFonts w:ascii="Times New Roman" w:eastAsia="MS Mincho" w:hAnsi="Times New Roman" w:cs="Times New Roman"/>
                <w:b/>
                <w:bCs/>
                <w:color w:val="FF0000"/>
                <w:szCs w:val="32"/>
              </w:rPr>
              <w:t>(CO2 &amp; CO4)</w:t>
            </w:r>
          </w:p>
        </w:tc>
      </w:tr>
      <w:tr w:rsidR="00FB48C3" w:rsidRPr="00BB6E62" w14:paraId="527EA9E1" w14:textId="77777777" w:rsidTr="00385961">
        <w:trPr>
          <w:trHeight w:val="406"/>
          <w:jc w:val="center"/>
        </w:trPr>
        <w:tc>
          <w:tcPr>
            <w:tcW w:w="2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DA446" w14:textId="77777777" w:rsidR="00FB48C3" w:rsidRPr="00BB6E62" w:rsidRDefault="00FB48C3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 w:rsidRPr="00BB6E62">
              <w:rPr>
                <w:rFonts w:ascii="Times New Roman" w:eastAsia="MS Mincho" w:hAnsi="Times New Roman" w:cs="Times New Roman"/>
                <w:b/>
                <w:szCs w:val="32"/>
              </w:rPr>
              <w:t>Submission Date:</w:t>
            </w:r>
          </w:p>
        </w:tc>
        <w:tc>
          <w:tcPr>
            <w:tcW w:w="83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3D77D" w14:textId="1B962820" w:rsidR="00FB48C3" w:rsidRPr="00BB6E62" w:rsidRDefault="00C775BC" w:rsidP="00F602E6">
            <w:pPr>
              <w:spacing w:after="0" w:line="240" w:lineRule="auto"/>
              <w:rPr>
                <w:rFonts w:ascii="Times New Roman" w:eastAsia="MS Mincho" w:hAnsi="Times New Roman" w:cs="Times New Roman"/>
                <w:b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  <w:t>25</w:t>
            </w:r>
            <w:r w:rsidRPr="00C775BC">
              <w:rPr>
                <w:rFonts w:ascii="Times New Roman" w:eastAsia="MS Mincho" w:hAnsi="Times New Roman" w:cs="Times New Roman"/>
                <w:b/>
                <w:color w:val="FF0000"/>
                <w:szCs w:val="32"/>
                <w:vertAlign w:val="superscript"/>
              </w:rPr>
              <w:t>th</w:t>
            </w:r>
            <w:r>
              <w:rPr>
                <w:rFonts w:ascii="Times New Roman" w:eastAsia="MS Mincho" w:hAnsi="Times New Roman" w:cs="Times New Roman"/>
                <w:b/>
                <w:color w:val="FF0000"/>
                <w:szCs w:val="32"/>
              </w:rPr>
              <w:t xml:space="preserve"> December</w:t>
            </w:r>
          </w:p>
        </w:tc>
      </w:tr>
    </w:tbl>
    <w:p w14:paraId="44026E59" w14:textId="2C50183C" w:rsidR="00385961" w:rsidRPr="00385961" w:rsidRDefault="00385961" w:rsidP="00385961">
      <w:pPr>
        <w:spacing w:line="240" w:lineRule="auto"/>
        <w:rPr>
          <w:rFonts w:ascii="Times New Roman" w:hAnsi="Times New Roman" w:cs="Times New Roman"/>
          <w:b/>
          <w:sz w:val="8"/>
          <w:szCs w:val="8"/>
          <w:u w:val="single"/>
        </w:rPr>
      </w:pPr>
    </w:p>
    <w:tbl>
      <w:tblPr>
        <w:tblStyle w:val="TableGrid"/>
        <w:tblW w:w="10785" w:type="dxa"/>
        <w:tblInd w:w="-440" w:type="dxa"/>
        <w:tblLook w:val="04A0" w:firstRow="1" w:lastRow="0" w:firstColumn="1" w:lastColumn="0" w:noHBand="0" w:noVBand="1"/>
      </w:tblPr>
      <w:tblGrid>
        <w:gridCol w:w="1323"/>
        <w:gridCol w:w="2853"/>
        <w:gridCol w:w="2719"/>
        <w:gridCol w:w="2847"/>
        <w:gridCol w:w="1043"/>
      </w:tblGrid>
      <w:tr w:rsidR="00343367" w:rsidRPr="00343367" w14:paraId="37F2E67C" w14:textId="77777777" w:rsidTr="00F86D9D">
        <w:trPr>
          <w:trHeight w:val="220"/>
        </w:trPr>
        <w:tc>
          <w:tcPr>
            <w:tcW w:w="1323" w:type="dxa"/>
            <w:shd w:val="clear" w:color="auto" w:fill="auto"/>
            <w:vAlign w:val="center"/>
          </w:tcPr>
          <w:p w14:paraId="504804E7" w14:textId="77777777" w:rsidR="00343367" w:rsidRPr="00866BD9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3019" w:type="dxa"/>
            <w:shd w:val="clear" w:color="auto" w:fill="auto"/>
            <w:vAlign w:val="center"/>
          </w:tcPr>
          <w:p w14:paraId="75F0EA08" w14:textId="77777777" w:rsidR="00343367" w:rsidRPr="00866BD9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cellent</w:t>
            </w:r>
          </w:p>
        </w:tc>
        <w:tc>
          <w:tcPr>
            <w:tcW w:w="2879" w:type="dxa"/>
            <w:shd w:val="clear" w:color="auto" w:fill="auto"/>
            <w:vAlign w:val="center"/>
          </w:tcPr>
          <w:p w14:paraId="364F2620" w14:textId="77777777" w:rsidR="00343367" w:rsidRPr="00866BD9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ood</w:t>
            </w:r>
          </w:p>
        </w:tc>
        <w:tc>
          <w:tcPr>
            <w:tcW w:w="3024" w:type="dxa"/>
            <w:shd w:val="clear" w:color="auto" w:fill="auto"/>
            <w:vAlign w:val="center"/>
          </w:tcPr>
          <w:p w14:paraId="15765EC9" w14:textId="77777777" w:rsidR="00343367" w:rsidRPr="00866BD9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eptable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91F1198" w14:textId="77777777" w:rsidR="00343367" w:rsidRPr="00866BD9" w:rsidRDefault="00343367" w:rsidP="00710F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BD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ured Marks</w:t>
            </w:r>
          </w:p>
        </w:tc>
      </w:tr>
      <w:tr w:rsidR="00343367" w:rsidRPr="00343367" w14:paraId="719465AF" w14:textId="77777777" w:rsidTr="00F86D9D">
        <w:trPr>
          <w:trHeight w:val="563"/>
        </w:trPr>
        <w:tc>
          <w:tcPr>
            <w:tcW w:w="1323" w:type="dxa"/>
            <w:shd w:val="clear" w:color="auto" w:fill="auto"/>
            <w:vAlign w:val="center"/>
          </w:tcPr>
          <w:p w14:paraId="7C80FD08" w14:textId="77777777" w:rsidR="00343367" w:rsidRPr="00343367" w:rsidRDefault="00343367" w:rsidP="00343367">
            <w:pPr>
              <w:ind w:left="24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Civil Plan</w:t>
            </w:r>
          </w:p>
        </w:tc>
        <w:tc>
          <w:tcPr>
            <w:tcW w:w="3019" w:type="dxa"/>
            <w:shd w:val="clear" w:color="auto" w:fill="auto"/>
            <w:vAlign w:val="center"/>
          </w:tcPr>
          <w:p w14:paraId="7B7821E0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civil plan is unique and drawn as per requirements with proper dimensions</w:t>
            </w:r>
          </w:p>
          <w:p w14:paraId="4AB885E3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7-10]</w:t>
            </w:r>
          </w:p>
        </w:tc>
        <w:tc>
          <w:tcPr>
            <w:tcW w:w="2879" w:type="dxa"/>
            <w:shd w:val="clear" w:color="auto" w:fill="auto"/>
            <w:vAlign w:val="center"/>
          </w:tcPr>
          <w:p w14:paraId="23F52484" w14:textId="4BB6570C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 xml:space="preserve">The civil plan is drawn partially as per </w:t>
            </w:r>
            <w:r w:rsidR="006C413F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requirement with minor errors</w:t>
            </w:r>
          </w:p>
          <w:p w14:paraId="0E86A7A2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4-6]</w:t>
            </w:r>
          </w:p>
        </w:tc>
        <w:tc>
          <w:tcPr>
            <w:tcW w:w="3024" w:type="dxa"/>
            <w:shd w:val="clear" w:color="auto" w:fill="auto"/>
            <w:vAlign w:val="center"/>
          </w:tcPr>
          <w:p w14:paraId="5ED9B6DC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civil is either copied or very poor with major errors.</w:t>
            </w:r>
          </w:p>
          <w:p w14:paraId="6148FAEC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1-3]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7CF2A3E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3367" w:rsidRPr="00343367" w14:paraId="3008A523" w14:textId="77777777" w:rsidTr="00F86D9D">
        <w:trPr>
          <w:trHeight w:val="446"/>
        </w:trPr>
        <w:tc>
          <w:tcPr>
            <w:tcW w:w="1323" w:type="dxa"/>
            <w:shd w:val="clear" w:color="auto" w:fill="auto"/>
            <w:vAlign w:val="center"/>
          </w:tcPr>
          <w:p w14:paraId="650DF09E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Electric Fittings</w:t>
            </w:r>
          </w:p>
        </w:tc>
        <w:tc>
          <w:tcPr>
            <w:tcW w:w="3019" w:type="dxa"/>
            <w:shd w:val="clear" w:color="auto" w:fill="auto"/>
            <w:vAlign w:val="center"/>
          </w:tcPr>
          <w:p w14:paraId="62D4DBF3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fittings are placed rationally and maintaining BNBC</w:t>
            </w:r>
          </w:p>
          <w:p w14:paraId="1B06F177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 w14:paraId="746A2331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fittings are placed rationally but not maintaining BNBC</w:t>
            </w:r>
          </w:p>
          <w:p w14:paraId="26D4FB26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 w14:paraId="53B3AD75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fittings are placed randomly and not maintaining BNBC</w:t>
            </w:r>
          </w:p>
          <w:p w14:paraId="2F123460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8701CAA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3367" w:rsidRPr="00343367" w14:paraId="1A81A491" w14:textId="77777777" w:rsidTr="00F86D9D">
        <w:trPr>
          <w:trHeight w:val="673"/>
        </w:trPr>
        <w:tc>
          <w:tcPr>
            <w:tcW w:w="1323" w:type="dxa"/>
            <w:shd w:val="clear" w:color="auto" w:fill="auto"/>
            <w:vAlign w:val="center"/>
          </w:tcPr>
          <w:p w14:paraId="56B40176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Conduit Layout</w:t>
            </w:r>
          </w:p>
        </w:tc>
        <w:tc>
          <w:tcPr>
            <w:tcW w:w="3019" w:type="dxa"/>
            <w:shd w:val="clear" w:color="auto" w:fill="auto"/>
            <w:vAlign w:val="center"/>
          </w:tcPr>
          <w:p w14:paraId="52A8EC39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conduit layout is done properly maintaining color code and standard connection practices.</w:t>
            </w:r>
          </w:p>
          <w:p w14:paraId="357B372D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 w14:paraId="53008579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conduit layout is done maintaining color code but not maintaining standard connection practices</w:t>
            </w:r>
          </w:p>
          <w:p w14:paraId="560D61C6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 w14:paraId="5A6CDB92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conduit layout is not done maintaining color code and standard connection practices.</w:t>
            </w:r>
          </w:p>
          <w:p w14:paraId="1D30466F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00AD45C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3367" w:rsidRPr="00343367" w14:paraId="60700A56" w14:textId="77777777" w:rsidTr="00F86D9D">
        <w:trPr>
          <w:trHeight w:val="563"/>
        </w:trPr>
        <w:tc>
          <w:tcPr>
            <w:tcW w:w="1323" w:type="dxa"/>
            <w:shd w:val="clear" w:color="auto" w:fill="auto"/>
            <w:vAlign w:val="center"/>
          </w:tcPr>
          <w:p w14:paraId="7A930BAA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Load Calculation</w:t>
            </w:r>
          </w:p>
        </w:tc>
        <w:tc>
          <w:tcPr>
            <w:tcW w:w="3019" w:type="dxa"/>
            <w:shd w:val="clear" w:color="auto" w:fill="auto"/>
            <w:vAlign w:val="center"/>
          </w:tcPr>
          <w:p w14:paraId="7633736A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load calculation is done correctly according to BNBC.</w:t>
            </w:r>
          </w:p>
          <w:p w14:paraId="2EDF90AF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 w14:paraId="51BE680F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load calculation is done according to BNBC but with minor errors</w:t>
            </w:r>
          </w:p>
          <w:p w14:paraId="10AAE32A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 w14:paraId="06D98253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load calculation is done not according to BNBC with major errors</w:t>
            </w:r>
          </w:p>
          <w:p w14:paraId="6169693E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3F7471E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3367" w:rsidRPr="00343367" w14:paraId="49E73ACC" w14:textId="77777777" w:rsidTr="00F86D9D">
        <w:trPr>
          <w:trHeight w:val="789"/>
        </w:trPr>
        <w:tc>
          <w:tcPr>
            <w:tcW w:w="1323" w:type="dxa"/>
            <w:shd w:val="clear" w:color="auto" w:fill="auto"/>
            <w:vAlign w:val="center"/>
          </w:tcPr>
          <w:p w14:paraId="4549672C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Generator Capacity and Generator Room</w:t>
            </w:r>
          </w:p>
        </w:tc>
        <w:tc>
          <w:tcPr>
            <w:tcW w:w="3019" w:type="dxa"/>
            <w:shd w:val="clear" w:color="auto" w:fill="auto"/>
            <w:vAlign w:val="center"/>
          </w:tcPr>
          <w:p w14:paraId="2C07EC56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generator is chosen properly, and the generator room is designed according to BNBC</w:t>
            </w:r>
          </w:p>
          <w:p w14:paraId="4702618E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4-5]</w:t>
            </w:r>
          </w:p>
        </w:tc>
        <w:tc>
          <w:tcPr>
            <w:tcW w:w="2879" w:type="dxa"/>
            <w:shd w:val="clear" w:color="auto" w:fill="auto"/>
            <w:vAlign w:val="center"/>
          </w:tcPr>
          <w:p w14:paraId="416554E9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generator is chosen properly but the generator room is not designed according to BNBC</w:t>
            </w:r>
          </w:p>
          <w:p w14:paraId="67773DB1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2-3]</w:t>
            </w:r>
          </w:p>
        </w:tc>
        <w:tc>
          <w:tcPr>
            <w:tcW w:w="3024" w:type="dxa"/>
            <w:shd w:val="clear" w:color="auto" w:fill="auto"/>
            <w:vAlign w:val="center"/>
          </w:tcPr>
          <w:p w14:paraId="6486A157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he capacity of the generator chosen is wrong and also the generator room is not designed according to BNBC</w:t>
            </w:r>
          </w:p>
          <w:p w14:paraId="1BE871FB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[1]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F6968D3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43367" w:rsidRPr="00343367" w14:paraId="271BA8D0" w14:textId="77777777" w:rsidTr="00F86D9D">
        <w:trPr>
          <w:trHeight w:val="220"/>
        </w:trPr>
        <w:tc>
          <w:tcPr>
            <w:tcW w:w="1323" w:type="dxa"/>
            <w:shd w:val="clear" w:color="auto" w:fill="auto"/>
            <w:vAlign w:val="center"/>
          </w:tcPr>
          <w:p w14:paraId="46C77D46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Comments</w:t>
            </w:r>
          </w:p>
        </w:tc>
        <w:tc>
          <w:tcPr>
            <w:tcW w:w="5898" w:type="dxa"/>
            <w:gridSpan w:val="2"/>
            <w:shd w:val="clear" w:color="auto" w:fill="auto"/>
            <w:vAlign w:val="center"/>
          </w:tcPr>
          <w:p w14:paraId="6E1DC61C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24" w:type="dxa"/>
            <w:shd w:val="clear" w:color="auto" w:fill="auto"/>
            <w:vAlign w:val="center"/>
          </w:tcPr>
          <w:p w14:paraId="07461EA8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Total Marks:</w:t>
            </w:r>
          </w:p>
          <w:p w14:paraId="2812B786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43367">
              <w:rPr>
                <w:rFonts w:ascii="Times New Roman" w:hAnsi="Times New Roman" w:cs="Times New Roman"/>
                <w:sz w:val="24"/>
                <w:szCs w:val="24"/>
              </w:rPr>
              <w:t>(Out of 30 Marks)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11754C3" w14:textId="77777777" w:rsidR="00343367" w:rsidRPr="00343367" w:rsidRDefault="00343367" w:rsidP="00710F9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FF21DE1" w14:textId="77777777" w:rsidR="00901C15" w:rsidRPr="00F86D9D" w:rsidRDefault="00901C15" w:rsidP="00833315">
      <w:pPr>
        <w:jc w:val="both"/>
        <w:rPr>
          <w:rFonts w:ascii="Times New Roman" w:hAnsi="Times New Roman" w:cs="Times New Roman"/>
          <w:b/>
          <w:bCs/>
          <w:color w:val="000000" w:themeColor="text1"/>
          <w:sz w:val="20"/>
          <w:szCs w:val="20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53"/>
        <w:tblW w:w="10075" w:type="dxa"/>
        <w:tblLook w:val="04A0" w:firstRow="1" w:lastRow="0" w:firstColumn="1" w:lastColumn="0" w:noHBand="0" w:noVBand="1"/>
      </w:tblPr>
      <w:tblGrid>
        <w:gridCol w:w="715"/>
        <w:gridCol w:w="2430"/>
        <w:gridCol w:w="4140"/>
        <w:gridCol w:w="1620"/>
        <w:gridCol w:w="1170"/>
      </w:tblGrid>
      <w:tr w:rsidR="00901C15" w14:paraId="156DE49C" w14:textId="77777777" w:rsidTr="006A26F1">
        <w:trPr>
          <w:trHeight w:val="310"/>
        </w:trPr>
        <w:tc>
          <w:tcPr>
            <w:tcW w:w="715" w:type="dxa"/>
            <w:vAlign w:val="center"/>
          </w:tcPr>
          <w:p w14:paraId="60E1FFB4" w14:textId="6061505F" w:rsidR="00901C15" w:rsidRPr="00385961" w:rsidRDefault="00901C15" w:rsidP="006A26F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85961">
              <w:rPr>
                <w:rFonts w:ascii="Times New Roman" w:hAnsi="Times New Roman" w:cs="Times New Roman"/>
                <w:b/>
                <w:sz w:val="24"/>
                <w:szCs w:val="24"/>
              </w:rPr>
              <w:t>SL #</w:t>
            </w:r>
          </w:p>
        </w:tc>
        <w:tc>
          <w:tcPr>
            <w:tcW w:w="2430" w:type="dxa"/>
          </w:tcPr>
          <w:p w14:paraId="591B9267" w14:textId="77777777" w:rsidR="00901C15" w:rsidRDefault="00901C15" w:rsidP="006A26F1">
            <w:pPr>
              <w:jc w:val="center"/>
              <w:rPr>
                <w:rFonts w:ascii="Times New Roman" w:eastAsia="MS Mincho" w:hAnsi="Times New Roman" w:cs="Times New Roman"/>
                <w:b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szCs w:val="32"/>
              </w:rPr>
              <w:t>ID</w:t>
            </w:r>
          </w:p>
        </w:tc>
        <w:tc>
          <w:tcPr>
            <w:tcW w:w="4140" w:type="dxa"/>
            <w:vAlign w:val="center"/>
          </w:tcPr>
          <w:p w14:paraId="11CC567B" w14:textId="77777777" w:rsidR="00901C15" w:rsidRDefault="00901C15" w:rsidP="006A26F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eastAsia="MS Mincho" w:hAnsi="Times New Roman" w:cs="Times New Roman"/>
                <w:b/>
                <w:szCs w:val="32"/>
              </w:rPr>
              <w:t>Student Name</w:t>
            </w:r>
          </w:p>
        </w:tc>
        <w:tc>
          <w:tcPr>
            <w:tcW w:w="1620" w:type="dxa"/>
            <w:vAlign w:val="center"/>
          </w:tcPr>
          <w:p w14:paraId="671E7716" w14:textId="77777777" w:rsidR="00901C15" w:rsidRDefault="00901C15" w:rsidP="006A26F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>
              <w:rPr>
                <w:rFonts w:ascii="Times New Roman" w:eastAsia="MS Mincho" w:hAnsi="Times New Roman" w:cs="Times New Roman"/>
                <w:b/>
                <w:szCs w:val="32"/>
              </w:rPr>
              <w:t>Department</w:t>
            </w:r>
          </w:p>
        </w:tc>
        <w:tc>
          <w:tcPr>
            <w:tcW w:w="1170" w:type="dxa"/>
          </w:tcPr>
          <w:p w14:paraId="16CB6EFF" w14:textId="77777777" w:rsidR="00901C15" w:rsidRDefault="00901C15" w:rsidP="006A26F1">
            <w:pPr>
              <w:jc w:val="center"/>
              <w:rPr>
                <w:rFonts w:ascii="Times New Roman" w:eastAsia="MS Mincho" w:hAnsi="Times New Roman" w:cs="Times New Roman"/>
                <w:b/>
                <w:szCs w:val="32"/>
              </w:rPr>
            </w:pPr>
            <w:r>
              <w:rPr>
                <w:rFonts w:ascii="Times New Roman" w:eastAsia="MS Mincho" w:hAnsi="Times New Roman" w:cs="Times New Roman"/>
                <w:b/>
                <w:szCs w:val="32"/>
              </w:rPr>
              <w:t>Marks</w:t>
            </w:r>
          </w:p>
        </w:tc>
      </w:tr>
      <w:tr w:rsidR="00901C15" w14:paraId="6D966437" w14:textId="77777777" w:rsidTr="006A26F1">
        <w:trPr>
          <w:trHeight w:val="335"/>
        </w:trPr>
        <w:tc>
          <w:tcPr>
            <w:tcW w:w="715" w:type="dxa"/>
          </w:tcPr>
          <w:p w14:paraId="33E80273" w14:textId="77777777" w:rsidR="00901C15" w:rsidRPr="00D30D5B" w:rsidRDefault="00901C15" w:rsidP="006A26F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1.</w:t>
            </w:r>
          </w:p>
        </w:tc>
        <w:tc>
          <w:tcPr>
            <w:tcW w:w="2430" w:type="dxa"/>
          </w:tcPr>
          <w:p w14:paraId="66B2BE15" w14:textId="5F520410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20-43665-2</w:t>
            </w:r>
          </w:p>
        </w:tc>
        <w:tc>
          <w:tcPr>
            <w:tcW w:w="4140" w:type="dxa"/>
          </w:tcPr>
          <w:p w14:paraId="72331054" w14:textId="5A3B793B" w:rsidR="00901C15" w:rsidRPr="00D30D5B" w:rsidRDefault="007F3CA2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F3CA2">
              <w:rPr>
                <w:rFonts w:ascii="Arial" w:hAnsi="Arial" w:cs="Arial"/>
                <w:b/>
                <w:sz w:val="24"/>
                <w:szCs w:val="24"/>
              </w:rPr>
              <w:t>Al Shakib E Elahi</w:t>
            </w:r>
          </w:p>
        </w:tc>
        <w:tc>
          <w:tcPr>
            <w:tcW w:w="1620" w:type="dxa"/>
          </w:tcPr>
          <w:p w14:paraId="2C066B84" w14:textId="0AE514A3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 w14:paraId="0D576A51" w14:textId="77777777" w:rsidR="00901C15" w:rsidRPr="00880859" w:rsidRDefault="00901C15" w:rsidP="008808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C15" w14:paraId="6BA1755D" w14:textId="77777777" w:rsidTr="006A26F1">
        <w:trPr>
          <w:trHeight w:val="335"/>
        </w:trPr>
        <w:tc>
          <w:tcPr>
            <w:tcW w:w="715" w:type="dxa"/>
          </w:tcPr>
          <w:p w14:paraId="3D8F7410" w14:textId="77777777" w:rsidR="00901C15" w:rsidRPr="00D30D5B" w:rsidRDefault="00901C15" w:rsidP="006A26F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2.</w:t>
            </w:r>
          </w:p>
        </w:tc>
        <w:tc>
          <w:tcPr>
            <w:tcW w:w="2430" w:type="dxa"/>
          </w:tcPr>
          <w:p w14:paraId="43645ACF" w14:textId="26451FBF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20-42273-1</w:t>
            </w:r>
          </w:p>
        </w:tc>
        <w:tc>
          <w:tcPr>
            <w:tcW w:w="4140" w:type="dxa"/>
          </w:tcPr>
          <w:p w14:paraId="7BFC9E99" w14:textId="5BE6A706" w:rsidR="00901C15" w:rsidRPr="00D30D5B" w:rsidRDefault="007F3CA2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F3CA2">
              <w:rPr>
                <w:rFonts w:ascii="Arial" w:hAnsi="Arial" w:cs="Arial"/>
                <w:b/>
                <w:sz w:val="24"/>
                <w:szCs w:val="24"/>
              </w:rPr>
              <w:t>Amit Podder</w:t>
            </w:r>
          </w:p>
        </w:tc>
        <w:tc>
          <w:tcPr>
            <w:tcW w:w="1620" w:type="dxa"/>
          </w:tcPr>
          <w:p w14:paraId="255D46E6" w14:textId="390EE872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 w14:paraId="0675AE04" w14:textId="77777777" w:rsidR="00901C15" w:rsidRPr="00880859" w:rsidRDefault="00901C15" w:rsidP="008808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C15" w14:paraId="17952CE7" w14:textId="77777777" w:rsidTr="006A26F1">
        <w:trPr>
          <w:trHeight w:val="359"/>
        </w:trPr>
        <w:tc>
          <w:tcPr>
            <w:tcW w:w="715" w:type="dxa"/>
          </w:tcPr>
          <w:p w14:paraId="2C206D8B" w14:textId="77777777" w:rsidR="00901C15" w:rsidRPr="00D30D5B" w:rsidRDefault="00901C15" w:rsidP="006A26F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3.</w:t>
            </w:r>
          </w:p>
        </w:tc>
        <w:tc>
          <w:tcPr>
            <w:tcW w:w="2430" w:type="dxa"/>
          </w:tcPr>
          <w:p w14:paraId="7317319A" w14:textId="12F22574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20-42000-1</w:t>
            </w:r>
          </w:p>
        </w:tc>
        <w:tc>
          <w:tcPr>
            <w:tcW w:w="4140" w:type="dxa"/>
          </w:tcPr>
          <w:p w14:paraId="5BD6E56B" w14:textId="7852DA83" w:rsidR="00901C15" w:rsidRPr="00D30D5B" w:rsidRDefault="007F3CA2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F3CA2">
              <w:rPr>
                <w:rFonts w:ascii="Arial" w:hAnsi="Arial" w:cs="Arial"/>
                <w:b/>
                <w:sz w:val="24"/>
                <w:szCs w:val="24"/>
              </w:rPr>
              <w:t>Effat</w:t>
            </w:r>
            <w:proofErr w:type="spellEnd"/>
            <w:r w:rsidRPr="007F3CA2">
              <w:rPr>
                <w:rFonts w:ascii="Arial" w:hAnsi="Arial" w:cs="Arial"/>
                <w:b/>
                <w:sz w:val="24"/>
                <w:szCs w:val="24"/>
              </w:rPr>
              <w:t xml:space="preserve"> Ara </w:t>
            </w:r>
            <w:proofErr w:type="spellStart"/>
            <w:r w:rsidRPr="007F3CA2">
              <w:rPr>
                <w:rFonts w:ascii="Arial" w:hAnsi="Arial" w:cs="Arial"/>
                <w:b/>
                <w:sz w:val="24"/>
                <w:szCs w:val="24"/>
              </w:rPr>
              <w:t>Tanzin</w:t>
            </w:r>
            <w:proofErr w:type="spellEnd"/>
          </w:p>
        </w:tc>
        <w:tc>
          <w:tcPr>
            <w:tcW w:w="1620" w:type="dxa"/>
          </w:tcPr>
          <w:p w14:paraId="5E2C191A" w14:textId="716F3E7E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 w14:paraId="5CCBF57A" w14:textId="77777777" w:rsidR="00901C15" w:rsidRPr="00880859" w:rsidRDefault="00901C15" w:rsidP="008808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C15" w14:paraId="73582F1B" w14:textId="77777777" w:rsidTr="006A26F1">
        <w:trPr>
          <w:trHeight w:val="335"/>
        </w:trPr>
        <w:tc>
          <w:tcPr>
            <w:tcW w:w="715" w:type="dxa"/>
          </w:tcPr>
          <w:p w14:paraId="50E85CC1" w14:textId="77777777" w:rsidR="00901C15" w:rsidRPr="00D30D5B" w:rsidRDefault="00901C15" w:rsidP="006A26F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4.</w:t>
            </w:r>
          </w:p>
        </w:tc>
        <w:tc>
          <w:tcPr>
            <w:tcW w:w="2430" w:type="dxa"/>
          </w:tcPr>
          <w:p w14:paraId="7D3B32D9" w14:textId="74C388E1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20-42629-1</w:t>
            </w:r>
          </w:p>
        </w:tc>
        <w:tc>
          <w:tcPr>
            <w:tcW w:w="4140" w:type="dxa"/>
          </w:tcPr>
          <w:p w14:paraId="631AADC2" w14:textId="2DE92903" w:rsidR="00901C15" w:rsidRPr="00D30D5B" w:rsidRDefault="007F3CA2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7F3CA2">
              <w:rPr>
                <w:rFonts w:ascii="Arial" w:hAnsi="Arial" w:cs="Arial"/>
                <w:b/>
                <w:sz w:val="24"/>
                <w:szCs w:val="24"/>
              </w:rPr>
              <w:t xml:space="preserve">Humayun Ahmed </w:t>
            </w:r>
            <w:proofErr w:type="spellStart"/>
            <w:r w:rsidRPr="007F3CA2">
              <w:rPr>
                <w:rFonts w:ascii="Arial" w:hAnsi="Arial" w:cs="Arial"/>
                <w:b/>
                <w:sz w:val="24"/>
                <w:szCs w:val="24"/>
              </w:rPr>
              <w:t>Niloy</w:t>
            </w:r>
            <w:proofErr w:type="spellEnd"/>
          </w:p>
        </w:tc>
        <w:tc>
          <w:tcPr>
            <w:tcW w:w="1620" w:type="dxa"/>
          </w:tcPr>
          <w:p w14:paraId="1188E04B" w14:textId="0A6AC134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 w14:paraId="4B11578A" w14:textId="77777777" w:rsidR="00901C15" w:rsidRPr="00880859" w:rsidRDefault="00901C15" w:rsidP="008808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01C15" w14:paraId="06575B96" w14:textId="77777777" w:rsidTr="006A26F1">
        <w:trPr>
          <w:trHeight w:val="335"/>
        </w:trPr>
        <w:tc>
          <w:tcPr>
            <w:tcW w:w="715" w:type="dxa"/>
          </w:tcPr>
          <w:p w14:paraId="1914272E" w14:textId="77777777" w:rsidR="00901C15" w:rsidRPr="00D30D5B" w:rsidRDefault="00901C15" w:rsidP="006A26F1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5.</w:t>
            </w:r>
          </w:p>
        </w:tc>
        <w:tc>
          <w:tcPr>
            <w:tcW w:w="2430" w:type="dxa"/>
          </w:tcPr>
          <w:p w14:paraId="352FD9AB" w14:textId="7470014C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20-42261-1</w:t>
            </w:r>
          </w:p>
        </w:tc>
        <w:tc>
          <w:tcPr>
            <w:tcW w:w="4140" w:type="dxa"/>
          </w:tcPr>
          <w:p w14:paraId="07BE3351" w14:textId="5C27297C" w:rsidR="00901C15" w:rsidRPr="00D30D5B" w:rsidRDefault="007F3CA2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7F3CA2">
              <w:rPr>
                <w:rFonts w:ascii="Arial" w:hAnsi="Arial" w:cs="Arial"/>
                <w:b/>
                <w:sz w:val="24"/>
                <w:szCs w:val="24"/>
              </w:rPr>
              <w:t>Mysara</w:t>
            </w:r>
            <w:proofErr w:type="spellEnd"/>
            <w:r w:rsidRPr="007F3CA2">
              <w:rPr>
                <w:rFonts w:ascii="Arial" w:hAnsi="Arial" w:cs="Arial"/>
                <w:b/>
                <w:sz w:val="24"/>
                <w:szCs w:val="24"/>
              </w:rPr>
              <w:t xml:space="preserve"> Nur Tanha</w:t>
            </w:r>
          </w:p>
        </w:tc>
        <w:tc>
          <w:tcPr>
            <w:tcW w:w="1620" w:type="dxa"/>
          </w:tcPr>
          <w:p w14:paraId="26C354C3" w14:textId="209FF49A" w:rsidR="00901C15" w:rsidRPr="00D30D5B" w:rsidRDefault="00880859" w:rsidP="00880859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sz w:val="24"/>
                <w:szCs w:val="24"/>
              </w:rPr>
              <w:t>CSE</w:t>
            </w:r>
          </w:p>
        </w:tc>
        <w:tc>
          <w:tcPr>
            <w:tcW w:w="1170" w:type="dxa"/>
          </w:tcPr>
          <w:p w14:paraId="2E97885E" w14:textId="77777777" w:rsidR="00901C15" w:rsidRPr="00880859" w:rsidRDefault="00901C15" w:rsidP="0088085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6DA9C95" w14:textId="77777777" w:rsidR="00D01AE5" w:rsidRDefault="00D01AE5" w:rsidP="00901C15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0F80C44B" w14:textId="77777777" w:rsidR="00647CBF" w:rsidRDefault="00647CBF" w:rsidP="00901C15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2D411BB3" w14:textId="7B7F855A" w:rsidR="00901C15" w:rsidRPr="00C775BC" w:rsidRDefault="00901C15" w:rsidP="00901C1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5C34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Question</w:t>
      </w:r>
      <w:r w:rsidRPr="00C65C34">
        <w:rPr>
          <w:rFonts w:ascii="Times New Roman" w:hAnsi="Times New Roman" w:cs="Times New Roman"/>
          <w:b/>
          <w:bCs/>
          <w:color w:val="000000" w:themeColor="text1"/>
          <w:sz w:val="20"/>
          <w:szCs w:val="20"/>
        </w:rPr>
        <w:t xml:space="preserve"> </w:t>
      </w:r>
      <w:r w:rsidRPr="004D583B">
        <w:rPr>
          <w:rFonts w:ascii="Times New Roman" w:hAnsi="Times New Roman" w:cs="Times New Roman"/>
          <w:b/>
          <w:bCs/>
          <w:color w:val="000000" w:themeColor="text1"/>
          <w:sz w:val="26"/>
          <w:szCs w:val="26"/>
        </w:rPr>
        <w:t xml:space="preserve"># </w:t>
      </w:r>
      <w:r w:rsidRPr="00C775BC">
        <w:rPr>
          <w:rFonts w:ascii="Times New Roman" w:hAnsi="Times New Roman" w:cs="Times New Roman"/>
          <w:color w:val="FF0000"/>
          <w:sz w:val="24"/>
          <w:szCs w:val="24"/>
        </w:rPr>
        <w:t>Mr.</w:t>
      </w:r>
      <w:r w:rsidR="00C775BC">
        <w:rPr>
          <w:rFonts w:ascii="Times New Roman" w:hAnsi="Times New Roman" w:cs="Times New Roman"/>
          <w:color w:val="FF0000"/>
          <w:sz w:val="24"/>
          <w:szCs w:val="24"/>
        </w:rPr>
        <w:t xml:space="preserve"> Maradona &amp; his wife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ve purchased a land of </w:t>
      </w:r>
      <w:r w:rsidR="00C775BC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>Kathas</w:t>
      </w:r>
      <w:proofErr w:type="spellEnd"/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</w:t>
      </w:r>
      <w:proofErr w:type="spellStart"/>
      <w:r w:rsidR="00C775BC">
        <w:rPr>
          <w:rFonts w:ascii="Times New Roman" w:hAnsi="Times New Roman" w:cs="Times New Roman"/>
          <w:b/>
          <w:bCs/>
          <w:color w:val="FF0000"/>
          <w:sz w:val="24"/>
          <w:szCs w:val="24"/>
        </w:rPr>
        <w:t>BTi</w:t>
      </w:r>
      <w:proofErr w:type="spellEnd"/>
      <w:r w:rsidRPr="00C775BC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Housing</w:t>
      </w:r>
      <w:r w:rsidRPr="00C775B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Ltd.</w:t>
      </w:r>
      <w:r w:rsidRPr="00C775BC">
        <w:rPr>
          <w:color w:val="000000" w:themeColor="text1"/>
          <w:sz w:val="24"/>
          <w:szCs w:val="24"/>
        </w:rPr>
        <w:t xml:space="preserve">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is located at </w:t>
      </w:r>
      <w:r w:rsidRPr="00C775BC">
        <w:rPr>
          <w:rFonts w:ascii="Times New Roman" w:hAnsi="Times New Roman" w:cs="Times New Roman"/>
          <w:color w:val="FF0000"/>
          <w:sz w:val="24"/>
          <w:szCs w:val="24"/>
        </w:rPr>
        <w:t>Bashundhara R/A, Dhaka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Now they want to construct a </w:t>
      </w:r>
      <w:r w:rsidR="00C775BC">
        <w:rPr>
          <w:rFonts w:ascii="Times New Roman" w:hAnsi="Times New Roman" w:cs="Times New Roman"/>
          <w:color w:val="FF0000"/>
          <w:sz w:val="24"/>
          <w:szCs w:val="24"/>
        </w:rPr>
        <w:t>6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oried building (</w:t>
      </w: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Ground + </w:t>
      </w:r>
      <w:r w:rsidR="004A6AF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Floors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of having </w:t>
      </w:r>
      <w:r w:rsidRPr="00C775BC">
        <w:rPr>
          <w:rFonts w:ascii="Times New Roman" w:hAnsi="Times New Roman" w:cs="Times New Roman"/>
          <w:color w:val="FF0000"/>
          <w:sz w:val="24"/>
          <w:szCs w:val="24"/>
        </w:rPr>
        <w:t>3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nits – </w:t>
      </w:r>
      <w:r w:rsidRPr="00C775BC">
        <w:rPr>
          <w:rFonts w:ascii="Times New Roman" w:hAnsi="Times New Roman" w:cs="Times New Roman"/>
          <w:color w:val="FF0000"/>
          <w:sz w:val="24"/>
          <w:szCs w:val="24"/>
        </w:rPr>
        <w:t>A, B &amp; C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C413F">
        <w:rPr>
          <w:rFonts w:ascii="Times New Roman" w:hAnsi="Times New Roman" w:cs="Times New Roman"/>
          <w:color w:val="000000" w:themeColor="text1"/>
          <w:sz w:val="24"/>
          <w:szCs w:val="24"/>
        </w:rPr>
        <w:t>o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 each floor. You are asked to design for only </w:t>
      </w:r>
      <w:r w:rsidRPr="00C775BC">
        <w:rPr>
          <w:rFonts w:ascii="Times New Roman" w:hAnsi="Times New Roman" w:cs="Times New Roman"/>
          <w:color w:val="FF0000"/>
          <w:sz w:val="24"/>
          <w:szCs w:val="24"/>
        </w:rPr>
        <w:t xml:space="preserve">B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nit flat of having </w:t>
      </w:r>
      <w:r w:rsidR="00C775BC">
        <w:rPr>
          <w:rFonts w:ascii="Times New Roman" w:hAnsi="Times New Roman" w:cs="Times New Roman"/>
          <w:b/>
          <w:color w:val="FF0000"/>
          <w:sz w:val="24"/>
          <w:szCs w:val="24"/>
        </w:rPr>
        <w:t>1700</w:t>
      </w:r>
      <w:r w:rsidRPr="00C775B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proofErr w:type="spellStart"/>
      <w:r w:rsidRPr="00C775BC">
        <w:rPr>
          <w:rFonts w:ascii="Times New Roman" w:hAnsi="Times New Roman" w:cs="Times New Roman"/>
          <w:b/>
          <w:color w:val="FF0000"/>
          <w:sz w:val="24"/>
          <w:szCs w:val="24"/>
        </w:rPr>
        <w:t>sqft</w:t>
      </w:r>
      <w:proofErr w:type="spellEnd"/>
      <w:r w:rsidRPr="00C775B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>(approx.) based on the following specifications:</w:t>
      </w:r>
    </w:p>
    <w:p w14:paraId="35D07B45" w14:textId="5570BF14" w:rsidR="00901C15" w:rsidRPr="00C775BC" w:rsidRDefault="00C775BC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3</w:t>
      </w:r>
      <w:r w:rsidR="00901C15"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Bed Room (size: Bed-1 (master Bed) is 00' x 00'0”, Bed-2 is 00' x 00', Bed-3 is 00' x 0'0”)</w:t>
      </w:r>
    </w:p>
    <w:p w14:paraId="1A15C65C" w14:textId="1FFBADAD" w:rsidR="00901C15" w:rsidRPr="00C775BC" w:rsidRDefault="00C775BC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3</w:t>
      </w:r>
      <w:r w:rsidR="00901C15"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gramStart"/>
      <w:r w:rsidR="00901C15"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bath</w:t>
      </w:r>
      <w:proofErr w:type="gramEnd"/>
      <w:r w:rsidR="00901C15"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(Size: Attached bath of Bed-2 is 0'0'' x 0', bath of Bed-1 is 0'0'' x 0', Common Bath is 0' x 0')</w:t>
      </w:r>
    </w:p>
    <w:p w14:paraId="5067650D" w14:textId="77777777" w:rsidR="00901C15" w:rsidRPr="00C775BC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Living/Drawing (Size: 00' x 00')</w:t>
      </w:r>
    </w:p>
    <w:p w14:paraId="299C9551" w14:textId="77777777" w:rsidR="00901C15" w:rsidRPr="00C775BC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ining</w:t>
      </w:r>
    </w:p>
    <w:p w14:paraId="771905FC" w14:textId="77777777" w:rsidR="00901C15" w:rsidRPr="00C775BC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Kitchen (Size: 0' x 0')</w:t>
      </w:r>
    </w:p>
    <w:p w14:paraId="16079248" w14:textId="3756DBB9" w:rsidR="00901C15" w:rsidRPr="00C775BC" w:rsidRDefault="00C775BC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i/>
          <w:color w:val="000000" w:themeColor="text1"/>
          <w:sz w:val="24"/>
          <w:szCs w:val="24"/>
        </w:rPr>
        <w:t>3</w:t>
      </w:r>
      <w:r w:rsidR="00901C15"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 xml:space="preserve"> Veranda (Size: Ver_Bed-1 is 0'0'' x 0', Ver_Bed-2 is 0'0'' x 0', Bed-3 is 0' x 0')</w:t>
      </w:r>
    </w:p>
    <w:p w14:paraId="3B837FD7" w14:textId="77777777" w:rsidR="00901C15" w:rsidRPr="00C775BC" w:rsidRDefault="00901C15" w:rsidP="00901C15">
      <w:pPr>
        <w:pStyle w:val="ListParagraph"/>
        <w:numPr>
          <w:ilvl w:val="0"/>
          <w:numId w:val="3"/>
        </w:numPr>
        <w:ind w:left="36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C775BC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Door for kitchen / bathroom / veranda - 2'6'', Door for Bed Room - 3' and Main Door 4' (interior to interior)</w:t>
      </w:r>
    </w:p>
    <w:p w14:paraId="3ECC30F9" w14:textId="77777777" w:rsidR="00901C15" w:rsidRPr="00C775BC" w:rsidRDefault="00901C15" w:rsidP="00901C15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sidering the abovementioned specifications do the following using AutoCAD 2007 Software:</w:t>
      </w:r>
    </w:p>
    <w:p w14:paraId="3A7FA071" w14:textId="5DD7FFBF" w:rsidR="00901C15" w:rsidRPr="00C775BC" w:rsidRDefault="00901C15" w:rsidP="00901C1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</w:rPr>
      </w:pP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raw the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ivil Plan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>of the flat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>along with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stair, lift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lobby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C775BC"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</w:t>
      </w:r>
      <w:r w:rsid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</w:t>
      </w:r>
      <w:r w:rsidR="00C775BC" w:rsidRPr="00C775BC">
        <w:rPr>
          <w:rFonts w:ascii="Times New Roman" w:hAnsi="Times New Roman" w:cs="Times New Roman"/>
          <w:b/>
          <w:bCs/>
          <w:color w:val="00B050"/>
          <w:sz w:val="24"/>
          <w:szCs w:val="24"/>
        </w:rPr>
        <w:t>10 points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4D3ADCAD" w14:textId="77777777" w:rsidR="00901C15" w:rsidRPr="00C775BC" w:rsidRDefault="00901C15" w:rsidP="00901C1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</w:rPr>
      </w:pP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raw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proper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Electric Fittings (applying BNBC)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 xml:space="preserve">      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ab/>
        <w:t xml:space="preserve">       </w:t>
      </w:r>
      <w:r w:rsidRPr="00C775BC">
        <w:rPr>
          <w:rFonts w:ascii="Times New Roman" w:hAnsi="Times New Roman" w:cs="Times New Roman"/>
          <w:b/>
          <w:bCs/>
          <w:color w:val="00B050"/>
          <w:sz w:val="24"/>
          <w:szCs w:val="24"/>
        </w:rPr>
        <w:t>5 points</w:t>
      </w:r>
    </w:p>
    <w:p w14:paraId="6630B994" w14:textId="77777777" w:rsidR="00901C15" w:rsidRPr="00C775BC" w:rsidRDefault="00901C15" w:rsidP="00901C1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</w:rPr>
      </w:pP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Draw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electric conduit layout (Wiring – applying BNBC)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where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Red, Blue &amp; Yellow color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presents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light load, medium load &amp; heavy load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respectively.  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ab/>
        <w:t xml:space="preserve">       </w:t>
      </w:r>
      <w:r w:rsidRPr="00C775BC">
        <w:rPr>
          <w:rFonts w:ascii="Times New Roman" w:hAnsi="Times New Roman" w:cs="Times New Roman"/>
          <w:b/>
          <w:color w:val="00B050"/>
          <w:sz w:val="24"/>
          <w:szCs w:val="24"/>
        </w:rPr>
        <w:t>5 points</w:t>
      </w:r>
    </w:p>
    <w:p w14:paraId="764C4FB5" w14:textId="01D5DB06" w:rsidR="00901C15" w:rsidRPr="00C775BC" w:rsidRDefault="00901C15" w:rsidP="00901C1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</w:rPr>
      </w:pP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alculate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load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Unit </w:t>
      </w:r>
      <w:r w:rsidR="00C775B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r w:rsidRPr="00C775BC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B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nly. Also</w:t>
      </w:r>
      <w:r w:rsidR="006C413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alculate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load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each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floor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load for the building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onsidering all the flat types are </w:t>
      </w:r>
      <w:r w:rsidR="006C413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ame and s</w:t>
      </w:r>
      <w:r w:rsidR="006C413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me types of load.</w:t>
      </w:r>
      <w:r w:rsidRPr="00C775BC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         5 points</w:t>
      </w:r>
    </w:p>
    <w:p w14:paraId="689AD700" w14:textId="309D5E31" w:rsidR="00901C15" w:rsidRPr="00C775BC" w:rsidRDefault="00901C15" w:rsidP="00901C15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0"/>
        </w:rPr>
      </w:pP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Calculate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capacity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of the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Generator </w:t>
      </w:r>
      <w:r w:rsidRPr="00C775B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ased on the load calculation. </w:t>
      </w: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raw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eparate </w:t>
      </w: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nerator room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r w:rsidRPr="00C775B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how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nnection with </w:t>
      </w:r>
      <w:r w:rsidR="006C41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>distribution board.</w:t>
      </w:r>
      <w:r w:rsidRPr="00C775B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6C413F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                  </w:t>
      </w:r>
      <w:r w:rsidR="006C413F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5 </w:t>
      </w:r>
      <w:r w:rsidRPr="00C775BC">
        <w:rPr>
          <w:rFonts w:ascii="Times New Roman" w:hAnsi="Times New Roman" w:cs="Times New Roman"/>
          <w:b/>
          <w:bCs/>
          <w:color w:val="00B050"/>
          <w:sz w:val="24"/>
          <w:szCs w:val="24"/>
        </w:rPr>
        <w:t>points</w:t>
      </w:r>
    </w:p>
    <w:p w14:paraId="55F779F0" w14:textId="02FAA298" w:rsidR="005A1E1E" w:rsidRPr="00C65C34" w:rsidRDefault="005A1E1E" w:rsidP="00C65C34">
      <w:pPr>
        <w:ind w:left="360"/>
        <w:jc w:val="both"/>
        <w:rPr>
          <w:rFonts w:ascii="Times New Roman" w:hAnsi="Times New Roman" w:cs="Times New Roman"/>
          <w:color w:val="000000" w:themeColor="text1"/>
          <w:sz w:val="28"/>
        </w:rPr>
        <w:sectPr w:rsidR="005A1E1E" w:rsidRPr="00C65C34" w:rsidSect="00343367">
          <w:pgSz w:w="12240" w:h="15840"/>
          <w:pgMar w:top="540" w:right="1170" w:bottom="630" w:left="1170" w:header="432" w:footer="144" w:gutter="0"/>
          <w:cols w:space="720"/>
          <w:docGrid w:linePitch="360"/>
        </w:sectPr>
      </w:pPr>
    </w:p>
    <w:p w14:paraId="44EA262E" w14:textId="77777777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3542198F" w14:textId="77777777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4D47D3CF" w14:textId="77777777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210FBF1B" w14:textId="77777777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0448AC4A" w14:textId="77777777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517E57D6" w14:textId="77777777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521CC448" w14:textId="62F5FE72" w:rsidR="00D01AE5" w:rsidRDefault="00B76BD0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  <w:r w:rsidRPr="00C775B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</w:t>
      </w:r>
      <w:r w:rsidRPr="00C775BC">
        <w:rPr>
          <w:rFonts w:ascii="Times New Roman" w:hAnsi="Times New Roman" w:cs="Times New Roman"/>
          <w:b/>
          <w:bCs/>
          <w:color w:val="00B050"/>
          <w:sz w:val="24"/>
          <w:szCs w:val="24"/>
        </w:rPr>
        <w:t>10 points</w:t>
      </w:r>
    </w:p>
    <w:p w14:paraId="3CC7F620" w14:textId="77777777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01A2B667" w14:textId="59F72638" w:rsidR="00D01AE5" w:rsidRDefault="00D01AE5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79821C4A" w14:textId="77777777" w:rsidR="00647CBF" w:rsidRDefault="00647CBF" w:rsidP="004F3934">
      <w:pPr>
        <w:spacing w:after="100" w:afterAutospacing="1" w:line="276" w:lineRule="auto"/>
        <w:jc w:val="center"/>
        <w:rPr>
          <w:rFonts w:ascii="Times New Roman" w:hAnsi="Times New Roman" w:cs="Times New Roman"/>
          <w:color w:val="FF0000"/>
          <w:sz w:val="32"/>
          <w:szCs w:val="32"/>
        </w:rPr>
      </w:pPr>
    </w:p>
    <w:p w14:paraId="6EF1001A" w14:textId="2C33A99D" w:rsidR="00352C49" w:rsidRPr="006C413F" w:rsidRDefault="00352C49" w:rsidP="00352C49">
      <w:pPr>
        <w:pStyle w:val="NoSpacing"/>
        <w:spacing w:line="276" w:lineRule="auto"/>
        <w:rPr>
          <w:rFonts w:ascii="Arial" w:hAnsi="Arial" w:cs="Arial"/>
          <w:b/>
          <w:bCs/>
          <w:sz w:val="36"/>
          <w:szCs w:val="36"/>
          <w:u w:val="single"/>
        </w:rPr>
      </w:pPr>
      <w:r w:rsidRPr="006C413F">
        <w:rPr>
          <w:rFonts w:ascii="Arial" w:hAnsi="Arial" w:cs="Arial"/>
          <w:b/>
          <w:bCs/>
          <w:sz w:val="36"/>
          <w:szCs w:val="36"/>
          <w:u w:val="single"/>
        </w:rPr>
        <w:lastRenderedPageBreak/>
        <w:t>Load Calculation:</w:t>
      </w:r>
      <w:r w:rsidR="000D1040" w:rsidRPr="006C413F">
        <w:rPr>
          <w:rFonts w:ascii="Arial" w:hAnsi="Arial" w:cs="Arial"/>
          <w:b/>
          <w:bCs/>
          <w:sz w:val="36"/>
          <w:szCs w:val="36"/>
          <w:u w:val="single"/>
        </w:rPr>
        <w:t>-</w:t>
      </w:r>
    </w:p>
    <w:p w14:paraId="039EC99B" w14:textId="7F589C07" w:rsidR="002D3B02" w:rsidRDefault="002D3B02" w:rsidP="00352C49">
      <w:pPr>
        <w:pStyle w:val="NoSpacing"/>
        <w:spacing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9630" w:type="dxa"/>
        <w:tblLook w:val="0000" w:firstRow="0" w:lastRow="0" w:firstColumn="0" w:lastColumn="0" w:noHBand="0" w:noVBand="0"/>
      </w:tblPr>
      <w:tblGrid>
        <w:gridCol w:w="1530"/>
        <w:gridCol w:w="3775"/>
        <w:gridCol w:w="4325"/>
      </w:tblGrid>
      <w:tr w:rsidR="004F063B" w:rsidRPr="00634468" w14:paraId="63C671F8" w14:textId="77777777" w:rsidTr="00BA6181">
        <w:trPr>
          <w:trHeight w:val="498"/>
        </w:trPr>
        <w:tc>
          <w:tcPr>
            <w:tcW w:w="1530" w:type="dxa"/>
          </w:tcPr>
          <w:p w14:paraId="7A50D18D" w14:textId="77777777" w:rsidR="004F063B" w:rsidRPr="000D1040" w:rsidRDefault="004F063B" w:rsidP="00F913C9">
            <w:pPr>
              <w:keepNext/>
              <w:keepLines/>
              <w:spacing w:before="200" w:line="276" w:lineRule="auto"/>
              <w:jc w:val="center"/>
              <w:outlineLvl w:val="1"/>
              <w:rPr>
                <w:rFonts w:ascii="Arial" w:eastAsiaTheme="majorEastAsia" w:hAnsi="Arial" w:cs="Arial"/>
                <w:b/>
                <w:bCs/>
                <w:color w:val="5B9BD5" w:themeColor="accent1"/>
                <w:sz w:val="24"/>
                <w:szCs w:val="24"/>
              </w:rPr>
            </w:pPr>
            <w:r w:rsidRPr="000D1040">
              <w:rPr>
                <w:rFonts w:ascii="Arial" w:eastAsiaTheme="majorEastAsia" w:hAnsi="Arial" w:cs="Arial"/>
                <w:b/>
                <w:bCs/>
                <w:color w:val="5B9BD5" w:themeColor="accent1"/>
                <w:sz w:val="24"/>
                <w:szCs w:val="24"/>
              </w:rPr>
              <w:t>Location in design</w:t>
            </w:r>
          </w:p>
          <w:p w14:paraId="09840D1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775" w:type="dxa"/>
          </w:tcPr>
          <w:p w14:paraId="29F67FAD" w14:textId="77777777" w:rsidR="004F063B" w:rsidRPr="000D1040" w:rsidRDefault="004F063B" w:rsidP="00F913C9">
            <w:pPr>
              <w:keepNext/>
              <w:keepLines/>
              <w:spacing w:before="200" w:line="276" w:lineRule="auto"/>
              <w:jc w:val="center"/>
              <w:outlineLvl w:val="1"/>
              <w:rPr>
                <w:rFonts w:ascii="Arial" w:eastAsiaTheme="majorEastAsia" w:hAnsi="Arial" w:cs="Arial"/>
                <w:b/>
                <w:bCs/>
                <w:color w:val="5B9BD5" w:themeColor="accent1"/>
                <w:sz w:val="24"/>
                <w:szCs w:val="24"/>
              </w:rPr>
            </w:pPr>
            <w:r w:rsidRPr="000D1040">
              <w:rPr>
                <w:rFonts w:ascii="Arial" w:eastAsiaTheme="majorEastAsia" w:hAnsi="Arial" w:cs="Arial"/>
                <w:b/>
                <w:bCs/>
                <w:color w:val="5B9BD5" w:themeColor="accent1"/>
                <w:sz w:val="24"/>
                <w:szCs w:val="24"/>
              </w:rPr>
              <w:t>Type of Fitting</w:t>
            </w:r>
          </w:p>
        </w:tc>
        <w:tc>
          <w:tcPr>
            <w:tcW w:w="4325" w:type="dxa"/>
          </w:tcPr>
          <w:p w14:paraId="708CC74B" w14:textId="77777777" w:rsidR="004F063B" w:rsidRPr="000D1040" w:rsidRDefault="004F063B" w:rsidP="00F913C9">
            <w:pPr>
              <w:keepNext/>
              <w:keepLines/>
              <w:spacing w:before="200" w:line="276" w:lineRule="auto"/>
              <w:jc w:val="center"/>
              <w:outlineLvl w:val="1"/>
              <w:rPr>
                <w:rFonts w:ascii="Arial" w:eastAsiaTheme="majorEastAsia" w:hAnsi="Arial" w:cs="Arial"/>
                <w:b/>
                <w:bCs/>
                <w:color w:val="5B9BD5" w:themeColor="accent1"/>
                <w:sz w:val="24"/>
                <w:szCs w:val="24"/>
              </w:rPr>
            </w:pPr>
            <w:r w:rsidRPr="000D1040">
              <w:rPr>
                <w:rFonts w:ascii="Arial" w:eastAsiaTheme="majorEastAsia" w:hAnsi="Arial" w:cs="Arial"/>
                <w:b/>
                <w:bCs/>
                <w:color w:val="5B9BD5" w:themeColor="accent1"/>
                <w:sz w:val="24"/>
                <w:szCs w:val="24"/>
              </w:rPr>
              <w:t>Ratings in Watts</w:t>
            </w:r>
          </w:p>
        </w:tc>
      </w:tr>
      <w:tr w:rsidR="004F063B" w:rsidRPr="00634468" w14:paraId="768AF70F" w14:textId="77777777" w:rsidTr="00BA6181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1530" w:type="dxa"/>
            <w:vMerge w:val="restart"/>
            <w:tcBorders>
              <w:left w:val="single" w:sz="4" w:space="0" w:color="auto"/>
            </w:tcBorders>
          </w:tcPr>
          <w:p w14:paraId="4F0F1C5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1BE5ED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492AE8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FFE717" w14:textId="55A135DD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Master Bedroom</w:t>
            </w: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28512AE8" w14:textId="77777777" w:rsidR="004F063B" w:rsidRPr="00634468" w:rsidRDefault="004F063B" w:rsidP="00F913C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candescent lamp(L)</w:t>
            </w:r>
          </w:p>
        </w:tc>
        <w:tc>
          <w:tcPr>
            <w:tcW w:w="4325" w:type="dxa"/>
            <w:tcBorders>
              <w:right w:val="single" w:sz="4" w:space="0" w:color="auto"/>
            </w:tcBorders>
          </w:tcPr>
          <w:p w14:paraId="4CE7E00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 x 2 =200</w:t>
            </w:r>
          </w:p>
        </w:tc>
      </w:tr>
      <w:tr w:rsidR="004F063B" w:rsidRPr="00634468" w14:paraId="4448F2CC" w14:textId="77777777" w:rsidTr="00BA6181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1530" w:type="dxa"/>
            <w:vMerge/>
            <w:tcBorders>
              <w:left w:val="single" w:sz="4" w:space="0" w:color="auto"/>
            </w:tcBorders>
          </w:tcPr>
          <w:p w14:paraId="4C34FE5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280D8401" w14:textId="77777777" w:rsidR="004F063B" w:rsidRPr="00634468" w:rsidRDefault="004F063B" w:rsidP="00F913C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im Light</w:t>
            </w:r>
          </w:p>
        </w:tc>
        <w:tc>
          <w:tcPr>
            <w:tcW w:w="4325" w:type="dxa"/>
            <w:tcBorders>
              <w:right w:val="single" w:sz="4" w:space="0" w:color="auto"/>
            </w:tcBorders>
          </w:tcPr>
          <w:p w14:paraId="298DE9A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4F063B" w:rsidRPr="00634468" w14:paraId="64225F7C" w14:textId="77777777" w:rsidTr="00BA6181">
        <w:tblPrEx>
          <w:tblLook w:val="04A0" w:firstRow="1" w:lastRow="0" w:firstColumn="1" w:lastColumn="0" w:noHBand="0" w:noVBand="1"/>
        </w:tblPrEx>
        <w:trPr>
          <w:trHeight w:val="275"/>
        </w:trPr>
        <w:tc>
          <w:tcPr>
            <w:tcW w:w="1530" w:type="dxa"/>
            <w:vMerge/>
            <w:tcBorders>
              <w:left w:val="single" w:sz="4" w:space="0" w:color="auto"/>
            </w:tcBorders>
          </w:tcPr>
          <w:p w14:paraId="3D975B1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728F740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Ceiling fan</w:t>
            </w:r>
          </w:p>
        </w:tc>
        <w:tc>
          <w:tcPr>
            <w:tcW w:w="4325" w:type="dxa"/>
          </w:tcPr>
          <w:p w14:paraId="0462FA2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4F063B" w:rsidRPr="00634468" w14:paraId="47DB81C5" w14:textId="77777777" w:rsidTr="00BA6181">
        <w:tblPrEx>
          <w:tblLook w:val="04A0" w:firstRow="1" w:lastRow="0" w:firstColumn="1" w:lastColumn="0" w:noHBand="0" w:noVBand="1"/>
        </w:tblPrEx>
        <w:trPr>
          <w:trHeight w:val="275"/>
        </w:trPr>
        <w:tc>
          <w:tcPr>
            <w:tcW w:w="1530" w:type="dxa"/>
            <w:vMerge/>
            <w:tcBorders>
              <w:left w:val="single" w:sz="4" w:space="0" w:color="auto"/>
              <w:bottom w:val="nil"/>
            </w:tcBorders>
          </w:tcPr>
          <w:p w14:paraId="15B60B4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03DBD74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TV( avg 42”)</w:t>
            </w:r>
          </w:p>
        </w:tc>
        <w:tc>
          <w:tcPr>
            <w:tcW w:w="4325" w:type="dxa"/>
          </w:tcPr>
          <w:p w14:paraId="23DF480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4F063B" w:rsidRPr="00634468" w14:paraId="79C40EF5" w14:textId="77777777" w:rsidTr="00BA6181">
        <w:tblPrEx>
          <w:tblLook w:val="04A0" w:firstRow="1" w:lastRow="0" w:firstColumn="1" w:lastColumn="0" w:noHBand="0" w:noVBand="1"/>
        </w:tblPrEx>
        <w:trPr>
          <w:trHeight w:val="275"/>
        </w:trPr>
        <w:tc>
          <w:tcPr>
            <w:tcW w:w="1530" w:type="dxa"/>
            <w:tcBorders>
              <w:top w:val="nil"/>
              <w:bottom w:val="nil"/>
            </w:tcBorders>
          </w:tcPr>
          <w:p w14:paraId="4B0E501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7F24317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AC(1 Ton)</w:t>
            </w:r>
          </w:p>
        </w:tc>
        <w:tc>
          <w:tcPr>
            <w:tcW w:w="4325" w:type="dxa"/>
          </w:tcPr>
          <w:p w14:paraId="2A898BC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3500</w:t>
            </w:r>
          </w:p>
        </w:tc>
      </w:tr>
      <w:tr w:rsidR="004F063B" w:rsidRPr="00634468" w14:paraId="3C69945E" w14:textId="77777777" w:rsidTr="00BA6181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1530" w:type="dxa"/>
            <w:tcBorders>
              <w:top w:val="nil"/>
              <w:bottom w:val="nil"/>
            </w:tcBorders>
          </w:tcPr>
          <w:p w14:paraId="717EB9A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25A4FDD5" w14:textId="77777777" w:rsidR="004F063B" w:rsidRPr="00634468" w:rsidRDefault="004F063B" w:rsidP="00F913C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5A socket outlet(3S)</w:t>
            </w:r>
          </w:p>
        </w:tc>
        <w:tc>
          <w:tcPr>
            <w:tcW w:w="4325" w:type="dxa"/>
          </w:tcPr>
          <w:p w14:paraId="45AA96D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 x 2 = 2000</w:t>
            </w:r>
          </w:p>
        </w:tc>
      </w:tr>
      <w:tr w:rsidR="004F063B" w:rsidRPr="00634468" w14:paraId="19BED40B" w14:textId="77777777" w:rsidTr="00BA6181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1530" w:type="dxa"/>
            <w:tcBorders>
              <w:top w:val="nil"/>
              <w:bottom w:val="nil"/>
            </w:tcBorders>
          </w:tcPr>
          <w:p w14:paraId="396DA0F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3DC4A36E" w14:textId="77777777" w:rsidR="004F063B" w:rsidRPr="00634468" w:rsidRDefault="004F063B" w:rsidP="00F913C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A socket outlet(2S)</w:t>
            </w:r>
          </w:p>
        </w:tc>
        <w:tc>
          <w:tcPr>
            <w:tcW w:w="4325" w:type="dxa"/>
          </w:tcPr>
          <w:p w14:paraId="3BBE974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4F063B" w:rsidRPr="00634468" w14:paraId="746D71B0" w14:textId="77777777" w:rsidTr="00BA6181">
        <w:tblPrEx>
          <w:tblLook w:val="04A0" w:firstRow="1" w:lastRow="0" w:firstColumn="1" w:lastColumn="0" w:noHBand="0" w:noVBand="1"/>
        </w:tblPrEx>
        <w:trPr>
          <w:trHeight w:val="275"/>
        </w:trPr>
        <w:tc>
          <w:tcPr>
            <w:tcW w:w="1530" w:type="dxa"/>
            <w:tcBorders>
              <w:top w:val="nil"/>
            </w:tcBorders>
          </w:tcPr>
          <w:p w14:paraId="48D95B8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5598FFFE" w14:textId="77777777" w:rsidR="004F063B" w:rsidRPr="00634468" w:rsidRDefault="004F063B" w:rsidP="00F913C9">
            <w:pPr>
              <w:autoSpaceDE w:val="0"/>
              <w:autoSpaceDN w:val="0"/>
              <w:adjustRightInd w:val="0"/>
              <w:spacing w:line="276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4325" w:type="dxa"/>
          </w:tcPr>
          <w:p w14:paraId="69A184B8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6120</w:t>
            </w:r>
          </w:p>
        </w:tc>
      </w:tr>
      <w:tr w:rsidR="004F063B" w:rsidRPr="00634468" w14:paraId="56178E88" w14:textId="77777777" w:rsidTr="00D30D5B">
        <w:tblPrEx>
          <w:tblLook w:val="04A0" w:firstRow="1" w:lastRow="0" w:firstColumn="1" w:lastColumn="0" w:noHBand="0" w:noVBand="1"/>
        </w:tblPrEx>
        <w:trPr>
          <w:trHeight w:val="245"/>
        </w:trPr>
        <w:tc>
          <w:tcPr>
            <w:tcW w:w="9630" w:type="dxa"/>
            <w:gridSpan w:val="3"/>
          </w:tcPr>
          <w:p w14:paraId="25AF6DE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4201E3C4" w14:textId="77777777" w:rsidTr="00BA6181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1530" w:type="dxa"/>
            <w:tcBorders>
              <w:bottom w:val="nil"/>
            </w:tcBorders>
          </w:tcPr>
          <w:p w14:paraId="60C3D4E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53CC093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(L)</w:t>
            </w:r>
          </w:p>
        </w:tc>
        <w:tc>
          <w:tcPr>
            <w:tcW w:w="4325" w:type="dxa"/>
            <w:tcBorders>
              <w:right w:val="single" w:sz="4" w:space="0" w:color="auto"/>
            </w:tcBorders>
          </w:tcPr>
          <w:p w14:paraId="558A9EF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 x 2 =200</w:t>
            </w:r>
          </w:p>
        </w:tc>
      </w:tr>
      <w:tr w:rsidR="004F063B" w:rsidRPr="00634468" w14:paraId="4C12E1CE" w14:textId="77777777" w:rsidTr="00BA6181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1530" w:type="dxa"/>
            <w:tcBorders>
              <w:top w:val="nil"/>
              <w:bottom w:val="nil"/>
            </w:tcBorders>
          </w:tcPr>
          <w:p w14:paraId="5D8BB536" w14:textId="249C3C3C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53B3BEB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Dim Light</w:t>
            </w:r>
          </w:p>
        </w:tc>
        <w:tc>
          <w:tcPr>
            <w:tcW w:w="4325" w:type="dxa"/>
            <w:tcBorders>
              <w:right w:val="single" w:sz="4" w:space="0" w:color="auto"/>
            </w:tcBorders>
          </w:tcPr>
          <w:p w14:paraId="31A96EF8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4F063B" w:rsidRPr="00634468" w14:paraId="25729F02" w14:textId="77777777" w:rsidTr="00BA6181">
        <w:tblPrEx>
          <w:tblLook w:val="04A0" w:firstRow="1" w:lastRow="0" w:firstColumn="1" w:lastColumn="0" w:noHBand="0" w:noVBand="1"/>
        </w:tblPrEx>
        <w:trPr>
          <w:trHeight w:val="275"/>
        </w:trPr>
        <w:tc>
          <w:tcPr>
            <w:tcW w:w="1530" w:type="dxa"/>
            <w:tcBorders>
              <w:top w:val="nil"/>
              <w:bottom w:val="nil"/>
            </w:tcBorders>
          </w:tcPr>
          <w:p w14:paraId="0B6D812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03000BB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Ceiling fan</w:t>
            </w:r>
          </w:p>
        </w:tc>
        <w:tc>
          <w:tcPr>
            <w:tcW w:w="4325" w:type="dxa"/>
          </w:tcPr>
          <w:p w14:paraId="33CEF3F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4F063B" w:rsidRPr="00634468" w14:paraId="6D9DBF14" w14:textId="77777777" w:rsidTr="00BA6181">
        <w:tblPrEx>
          <w:tblLook w:val="04A0" w:firstRow="1" w:lastRow="0" w:firstColumn="1" w:lastColumn="0" w:noHBand="0" w:noVBand="1"/>
        </w:tblPrEx>
        <w:trPr>
          <w:trHeight w:val="311"/>
        </w:trPr>
        <w:tc>
          <w:tcPr>
            <w:tcW w:w="1530" w:type="dxa"/>
            <w:tcBorders>
              <w:top w:val="nil"/>
              <w:bottom w:val="nil"/>
            </w:tcBorders>
          </w:tcPr>
          <w:p w14:paraId="394ACA65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Bedroom 2</w:t>
            </w:r>
          </w:p>
        </w:tc>
        <w:tc>
          <w:tcPr>
            <w:tcW w:w="3775" w:type="dxa"/>
          </w:tcPr>
          <w:p w14:paraId="0543672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AC(1 Ton)</w:t>
            </w:r>
          </w:p>
        </w:tc>
        <w:tc>
          <w:tcPr>
            <w:tcW w:w="4325" w:type="dxa"/>
          </w:tcPr>
          <w:p w14:paraId="05D8EA3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3500</w:t>
            </w:r>
          </w:p>
        </w:tc>
      </w:tr>
      <w:tr w:rsidR="004F063B" w:rsidRPr="00634468" w14:paraId="21767F2F" w14:textId="77777777" w:rsidTr="00BA6181">
        <w:tblPrEx>
          <w:tblLook w:val="04A0" w:firstRow="1" w:lastRow="0" w:firstColumn="1" w:lastColumn="0" w:noHBand="0" w:noVBand="1"/>
        </w:tblPrEx>
        <w:trPr>
          <w:trHeight w:val="311"/>
        </w:trPr>
        <w:tc>
          <w:tcPr>
            <w:tcW w:w="1530" w:type="dxa"/>
            <w:tcBorders>
              <w:top w:val="nil"/>
              <w:bottom w:val="nil"/>
            </w:tcBorders>
          </w:tcPr>
          <w:p w14:paraId="57B85B9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569DF33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5A socket outlet(3S)</w:t>
            </w:r>
          </w:p>
        </w:tc>
        <w:tc>
          <w:tcPr>
            <w:tcW w:w="4325" w:type="dxa"/>
          </w:tcPr>
          <w:p w14:paraId="0489470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 x 2 = 2000</w:t>
            </w:r>
          </w:p>
        </w:tc>
      </w:tr>
      <w:tr w:rsidR="004F063B" w:rsidRPr="00634468" w14:paraId="67E5E47A" w14:textId="77777777" w:rsidTr="00BA6181">
        <w:tblPrEx>
          <w:tblLook w:val="04A0" w:firstRow="1" w:lastRow="0" w:firstColumn="1" w:lastColumn="0" w:noHBand="0" w:noVBand="1"/>
        </w:tblPrEx>
        <w:trPr>
          <w:trHeight w:val="311"/>
        </w:trPr>
        <w:tc>
          <w:tcPr>
            <w:tcW w:w="1530" w:type="dxa"/>
            <w:tcBorders>
              <w:top w:val="nil"/>
              <w:bottom w:val="nil"/>
            </w:tcBorders>
          </w:tcPr>
          <w:p w14:paraId="59F9E4E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62D00A1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5A socket outlet(2S)</w:t>
            </w:r>
          </w:p>
        </w:tc>
        <w:tc>
          <w:tcPr>
            <w:tcW w:w="4325" w:type="dxa"/>
          </w:tcPr>
          <w:p w14:paraId="621F5AA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4F063B" w:rsidRPr="00634468" w14:paraId="654E7662" w14:textId="77777777" w:rsidTr="00BA6181">
        <w:tblPrEx>
          <w:tblLook w:val="04A0" w:firstRow="1" w:lastRow="0" w:firstColumn="1" w:lastColumn="0" w:noHBand="0" w:noVBand="1"/>
        </w:tblPrEx>
        <w:trPr>
          <w:trHeight w:val="311"/>
        </w:trPr>
        <w:tc>
          <w:tcPr>
            <w:tcW w:w="1530" w:type="dxa"/>
            <w:tcBorders>
              <w:top w:val="nil"/>
              <w:bottom w:val="nil"/>
            </w:tcBorders>
          </w:tcPr>
          <w:p w14:paraId="797B096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0025135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5" w:type="dxa"/>
          </w:tcPr>
          <w:p w14:paraId="2963660B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6000</w:t>
            </w:r>
          </w:p>
        </w:tc>
      </w:tr>
      <w:tr w:rsidR="004F063B" w:rsidRPr="00634468" w14:paraId="0DF3574B" w14:textId="77777777" w:rsidTr="00D30D5B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9630" w:type="dxa"/>
            <w:gridSpan w:val="3"/>
            <w:tcBorders>
              <w:bottom w:val="nil"/>
              <w:right w:val="single" w:sz="4" w:space="0" w:color="auto"/>
            </w:tcBorders>
          </w:tcPr>
          <w:p w14:paraId="0E207348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6C3DFFD5" w14:textId="77777777" w:rsidTr="00BA6181">
        <w:tblPrEx>
          <w:tblLook w:val="04A0" w:firstRow="1" w:lastRow="0" w:firstColumn="1" w:lastColumn="0" w:noHBand="0" w:noVBand="1"/>
        </w:tblPrEx>
        <w:trPr>
          <w:trHeight w:val="260"/>
        </w:trPr>
        <w:tc>
          <w:tcPr>
            <w:tcW w:w="1530" w:type="dxa"/>
            <w:tcBorders>
              <w:bottom w:val="nil"/>
            </w:tcBorders>
          </w:tcPr>
          <w:p w14:paraId="4B688C5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04DC08D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(L)</w:t>
            </w:r>
          </w:p>
        </w:tc>
        <w:tc>
          <w:tcPr>
            <w:tcW w:w="4325" w:type="dxa"/>
            <w:tcBorders>
              <w:right w:val="single" w:sz="4" w:space="0" w:color="auto"/>
            </w:tcBorders>
          </w:tcPr>
          <w:p w14:paraId="084C254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 x 2 =200</w:t>
            </w:r>
          </w:p>
        </w:tc>
      </w:tr>
      <w:tr w:rsidR="004F063B" w:rsidRPr="00634468" w14:paraId="10E58BDC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  <w:tcBorders>
              <w:top w:val="nil"/>
              <w:bottom w:val="nil"/>
            </w:tcBorders>
          </w:tcPr>
          <w:p w14:paraId="218C8AB0" w14:textId="18BF9CF8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</w:tcBorders>
          </w:tcPr>
          <w:p w14:paraId="27B1429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Dim Light</w:t>
            </w:r>
          </w:p>
        </w:tc>
        <w:tc>
          <w:tcPr>
            <w:tcW w:w="4325" w:type="dxa"/>
            <w:tcBorders>
              <w:right w:val="single" w:sz="4" w:space="0" w:color="auto"/>
            </w:tcBorders>
          </w:tcPr>
          <w:p w14:paraId="5654DE6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4F063B" w:rsidRPr="00634468" w14:paraId="5DDD7AC8" w14:textId="77777777" w:rsidTr="00BA6181">
        <w:tblPrEx>
          <w:tblLook w:val="04A0" w:firstRow="1" w:lastRow="0" w:firstColumn="1" w:lastColumn="0" w:noHBand="0" w:noVBand="1"/>
        </w:tblPrEx>
        <w:trPr>
          <w:trHeight w:val="154"/>
        </w:trPr>
        <w:tc>
          <w:tcPr>
            <w:tcW w:w="1530" w:type="dxa"/>
            <w:tcBorders>
              <w:top w:val="nil"/>
              <w:bottom w:val="nil"/>
            </w:tcBorders>
          </w:tcPr>
          <w:p w14:paraId="51333A5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3552A12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Ceiling fan</w:t>
            </w:r>
          </w:p>
        </w:tc>
        <w:tc>
          <w:tcPr>
            <w:tcW w:w="4325" w:type="dxa"/>
          </w:tcPr>
          <w:p w14:paraId="3DFE3FA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4F063B" w:rsidRPr="00634468" w14:paraId="4A430265" w14:textId="77777777" w:rsidTr="00BA6181">
        <w:tblPrEx>
          <w:tblLook w:val="04A0" w:firstRow="1" w:lastRow="0" w:firstColumn="1" w:lastColumn="0" w:noHBand="0" w:noVBand="1"/>
        </w:tblPrEx>
        <w:trPr>
          <w:trHeight w:val="154"/>
        </w:trPr>
        <w:tc>
          <w:tcPr>
            <w:tcW w:w="1530" w:type="dxa"/>
            <w:tcBorders>
              <w:top w:val="nil"/>
              <w:bottom w:val="nil"/>
            </w:tcBorders>
          </w:tcPr>
          <w:p w14:paraId="14BC2792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Bedroom 3</w:t>
            </w:r>
          </w:p>
        </w:tc>
        <w:tc>
          <w:tcPr>
            <w:tcW w:w="3775" w:type="dxa"/>
          </w:tcPr>
          <w:p w14:paraId="1146C88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AC(1 Ton)</w:t>
            </w:r>
          </w:p>
        </w:tc>
        <w:tc>
          <w:tcPr>
            <w:tcW w:w="4325" w:type="dxa"/>
          </w:tcPr>
          <w:p w14:paraId="6386ED1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3500</w:t>
            </w:r>
          </w:p>
        </w:tc>
      </w:tr>
      <w:tr w:rsidR="004F063B" w:rsidRPr="00634468" w14:paraId="38A50EAC" w14:textId="77777777" w:rsidTr="00BA6181">
        <w:tblPrEx>
          <w:tblLook w:val="04A0" w:firstRow="1" w:lastRow="0" w:firstColumn="1" w:lastColumn="0" w:noHBand="0" w:noVBand="1"/>
        </w:tblPrEx>
        <w:trPr>
          <w:trHeight w:val="154"/>
        </w:trPr>
        <w:tc>
          <w:tcPr>
            <w:tcW w:w="1530" w:type="dxa"/>
            <w:tcBorders>
              <w:top w:val="nil"/>
              <w:bottom w:val="nil"/>
            </w:tcBorders>
          </w:tcPr>
          <w:p w14:paraId="07BFB18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6009B9B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5A socket outlet(3S)</w:t>
            </w:r>
          </w:p>
        </w:tc>
        <w:tc>
          <w:tcPr>
            <w:tcW w:w="4325" w:type="dxa"/>
          </w:tcPr>
          <w:p w14:paraId="70278EF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 x 2 = 2000</w:t>
            </w:r>
          </w:p>
        </w:tc>
      </w:tr>
      <w:tr w:rsidR="004F063B" w:rsidRPr="00634468" w14:paraId="10302CFF" w14:textId="77777777" w:rsidTr="00BA6181">
        <w:tblPrEx>
          <w:tblLook w:val="04A0" w:firstRow="1" w:lastRow="0" w:firstColumn="1" w:lastColumn="0" w:noHBand="0" w:noVBand="1"/>
        </w:tblPrEx>
        <w:trPr>
          <w:trHeight w:val="154"/>
        </w:trPr>
        <w:tc>
          <w:tcPr>
            <w:tcW w:w="1530" w:type="dxa"/>
            <w:vMerge w:val="restart"/>
            <w:tcBorders>
              <w:top w:val="nil"/>
            </w:tcBorders>
          </w:tcPr>
          <w:p w14:paraId="2F30AE1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79932E0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5A socket outlet(2S)</w:t>
            </w:r>
          </w:p>
        </w:tc>
        <w:tc>
          <w:tcPr>
            <w:tcW w:w="4325" w:type="dxa"/>
          </w:tcPr>
          <w:p w14:paraId="1E5A7B1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4F063B" w:rsidRPr="00634468" w14:paraId="7B97490A" w14:textId="77777777" w:rsidTr="00BA6181">
        <w:tblPrEx>
          <w:tblLook w:val="04A0" w:firstRow="1" w:lastRow="0" w:firstColumn="1" w:lastColumn="0" w:noHBand="0" w:noVBand="1"/>
        </w:tblPrEx>
        <w:trPr>
          <w:trHeight w:val="154"/>
        </w:trPr>
        <w:tc>
          <w:tcPr>
            <w:tcW w:w="1530" w:type="dxa"/>
            <w:vMerge/>
          </w:tcPr>
          <w:p w14:paraId="233AE2B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25195E0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5" w:type="dxa"/>
          </w:tcPr>
          <w:p w14:paraId="59390590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6000</w:t>
            </w:r>
          </w:p>
        </w:tc>
      </w:tr>
      <w:tr w:rsidR="004F063B" w:rsidRPr="00634468" w14:paraId="469C8736" w14:textId="77777777" w:rsidTr="00D30D5B">
        <w:tblPrEx>
          <w:tblLook w:val="04A0" w:firstRow="1" w:lastRow="0" w:firstColumn="1" w:lastColumn="0" w:noHBand="0" w:noVBand="1"/>
        </w:tblPrEx>
        <w:trPr>
          <w:trHeight w:val="368"/>
        </w:trPr>
        <w:tc>
          <w:tcPr>
            <w:tcW w:w="9630" w:type="dxa"/>
            <w:gridSpan w:val="3"/>
            <w:tcBorders>
              <w:top w:val="single" w:sz="4" w:space="0" w:color="auto"/>
            </w:tcBorders>
          </w:tcPr>
          <w:p w14:paraId="75D9FBC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0B71B621" w14:textId="77777777" w:rsidTr="00BA6181">
        <w:tblPrEx>
          <w:tblLook w:val="04A0" w:firstRow="1" w:lastRow="0" w:firstColumn="1" w:lastColumn="0" w:noHBand="0" w:noVBand="1"/>
        </w:tblPrEx>
        <w:trPr>
          <w:trHeight w:val="368"/>
        </w:trPr>
        <w:tc>
          <w:tcPr>
            <w:tcW w:w="1530" w:type="dxa"/>
            <w:tcBorders>
              <w:top w:val="nil"/>
              <w:bottom w:val="nil"/>
            </w:tcBorders>
          </w:tcPr>
          <w:p w14:paraId="7DFC09F1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Bathroom 1</w:t>
            </w:r>
          </w:p>
        </w:tc>
        <w:tc>
          <w:tcPr>
            <w:tcW w:w="3775" w:type="dxa"/>
          </w:tcPr>
          <w:p w14:paraId="49164EE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5" w:type="dxa"/>
          </w:tcPr>
          <w:p w14:paraId="77DD9A3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4F063B" w:rsidRPr="00634468" w14:paraId="486EBA61" w14:textId="77777777" w:rsidTr="00BA6181">
        <w:tblPrEx>
          <w:tblLook w:val="04A0" w:firstRow="1" w:lastRow="0" w:firstColumn="1" w:lastColumn="0" w:noHBand="0" w:noVBand="1"/>
        </w:tblPrEx>
        <w:trPr>
          <w:trHeight w:val="368"/>
        </w:trPr>
        <w:tc>
          <w:tcPr>
            <w:tcW w:w="1530" w:type="dxa"/>
            <w:tcBorders>
              <w:top w:val="nil"/>
              <w:bottom w:val="single" w:sz="4" w:space="0" w:color="auto"/>
            </w:tcBorders>
          </w:tcPr>
          <w:p w14:paraId="2464BF9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481604A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5" w:type="dxa"/>
          </w:tcPr>
          <w:p w14:paraId="0FBC5DFF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100</w:t>
            </w:r>
          </w:p>
        </w:tc>
      </w:tr>
      <w:tr w:rsidR="004F063B" w:rsidRPr="00634468" w14:paraId="6B4CB709" w14:textId="77777777" w:rsidTr="00D30D5B">
        <w:tblPrEx>
          <w:tblLook w:val="04A0" w:firstRow="1" w:lastRow="0" w:firstColumn="1" w:lastColumn="0" w:noHBand="0" w:noVBand="1"/>
        </w:tblPrEx>
        <w:trPr>
          <w:trHeight w:val="368"/>
        </w:trPr>
        <w:tc>
          <w:tcPr>
            <w:tcW w:w="9630" w:type="dxa"/>
            <w:gridSpan w:val="3"/>
            <w:tcBorders>
              <w:top w:val="single" w:sz="4" w:space="0" w:color="auto"/>
            </w:tcBorders>
          </w:tcPr>
          <w:p w14:paraId="5AF104A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6B612EE5" w14:textId="77777777" w:rsidTr="00BA6181">
        <w:tblPrEx>
          <w:tblLook w:val="04A0" w:firstRow="1" w:lastRow="0" w:firstColumn="1" w:lastColumn="0" w:noHBand="0" w:noVBand="1"/>
        </w:tblPrEx>
        <w:trPr>
          <w:trHeight w:val="368"/>
        </w:trPr>
        <w:tc>
          <w:tcPr>
            <w:tcW w:w="1530" w:type="dxa"/>
            <w:vMerge w:val="restart"/>
            <w:tcBorders>
              <w:top w:val="single" w:sz="4" w:space="0" w:color="auto"/>
            </w:tcBorders>
          </w:tcPr>
          <w:p w14:paraId="7916C6D5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Bathroom 2</w:t>
            </w:r>
          </w:p>
        </w:tc>
        <w:tc>
          <w:tcPr>
            <w:tcW w:w="3775" w:type="dxa"/>
          </w:tcPr>
          <w:p w14:paraId="79D6CF3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5" w:type="dxa"/>
          </w:tcPr>
          <w:p w14:paraId="40D94CB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4F063B" w:rsidRPr="00634468" w14:paraId="5ED7DCC1" w14:textId="77777777" w:rsidTr="00BA6181">
        <w:tblPrEx>
          <w:tblLook w:val="04A0" w:firstRow="1" w:lastRow="0" w:firstColumn="1" w:lastColumn="0" w:noHBand="0" w:noVBand="1"/>
        </w:tblPrEx>
        <w:trPr>
          <w:trHeight w:val="395"/>
        </w:trPr>
        <w:tc>
          <w:tcPr>
            <w:tcW w:w="1530" w:type="dxa"/>
            <w:vMerge/>
          </w:tcPr>
          <w:p w14:paraId="0A50F14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5E45858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5" w:type="dxa"/>
          </w:tcPr>
          <w:p w14:paraId="2C1FE66E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100</w:t>
            </w:r>
          </w:p>
        </w:tc>
      </w:tr>
      <w:tr w:rsidR="004F063B" w:rsidRPr="00634468" w14:paraId="299CE01C" w14:textId="77777777" w:rsidTr="00D30D5B">
        <w:tblPrEx>
          <w:tblLook w:val="04A0" w:firstRow="1" w:lastRow="0" w:firstColumn="1" w:lastColumn="0" w:noHBand="0" w:noVBand="1"/>
        </w:tblPrEx>
        <w:trPr>
          <w:trHeight w:val="395"/>
        </w:trPr>
        <w:tc>
          <w:tcPr>
            <w:tcW w:w="9630" w:type="dxa"/>
            <w:gridSpan w:val="3"/>
          </w:tcPr>
          <w:p w14:paraId="1A3CCD4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702319BF" w14:textId="77777777" w:rsidTr="00BA6181">
        <w:tblPrEx>
          <w:tblLook w:val="04A0" w:firstRow="1" w:lastRow="0" w:firstColumn="1" w:lastColumn="0" w:noHBand="0" w:noVBand="1"/>
        </w:tblPrEx>
        <w:trPr>
          <w:trHeight w:val="395"/>
        </w:trPr>
        <w:tc>
          <w:tcPr>
            <w:tcW w:w="1530" w:type="dxa"/>
            <w:vMerge w:val="restart"/>
            <w:tcBorders>
              <w:top w:val="single" w:sz="4" w:space="0" w:color="auto"/>
            </w:tcBorders>
          </w:tcPr>
          <w:p w14:paraId="024E638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4DAF61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Bathroom 3</w:t>
            </w:r>
          </w:p>
        </w:tc>
        <w:tc>
          <w:tcPr>
            <w:tcW w:w="3775" w:type="dxa"/>
          </w:tcPr>
          <w:p w14:paraId="034DD49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5" w:type="dxa"/>
          </w:tcPr>
          <w:p w14:paraId="5BE15FBF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4F063B" w:rsidRPr="00634468" w14:paraId="6AF59F92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  <w:vMerge/>
            <w:tcBorders>
              <w:bottom w:val="single" w:sz="4" w:space="0" w:color="auto"/>
            </w:tcBorders>
          </w:tcPr>
          <w:p w14:paraId="0D9FB2C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429AD9B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5" w:type="dxa"/>
          </w:tcPr>
          <w:p w14:paraId="499EC4ED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100</w:t>
            </w:r>
          </w:p>
        </w:tc>
      </w:tr>
      <w:tr w:rsidR="004F063B" w:rsidRPr="00634468" w14:paraId="15819A6A" w14:textId="77777777" w:rsidTr="00D30D5B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9630" w:type="dxa"/>
            <w:gridSpan w:val="3"/>
            <w:tcBorders>
              <w:bottom w:val="single" w:sz="4" w:space="0" w:color="auto"/>
            </w:tcBorders>
          </w:tcPr>
          <w:p w14:paraId="6BF79E5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4C7FAE79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  <w:vMerge w:val="restart"/>
            <w:tcBorders>
              <w:top w:val="single" w:sz="4" w:space="0" w:color="auto"/>
            </w:tcBorders>
          </w:tcPr>
          <w:p w14:paraId="280D9A45" w14:textId="0FD0D170" w:rsidR="004F063B" w:rsidRPr="000D1040" w:rsidRDefault="000D1040" w:rsidP="00F913C9">
            <w:pPr>
              <w:tabs>
                <w:tab w:val="left" w:pos="210"/>
                <w:tab w:val="center" w:pos="834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D1040">
              <w:rPr>
                <w:rFonts w:ascii="Arial" w:hAnsi="Arial" w:cs="Arial"/>
                <w:b/>
                <w:bCs/>
                <w:sz w:val="24"/>
                <w:szCs w:val="24"/>
              </w:rPr>
              <w:t>Living   Room</w:t>
            </w:r>
          </w:p>
          <w:p w14:paraId="2CE400AA" w14:textId="77777777" w:rsidR="004F063B" w:rsidRPr="00634468" w:rsidRDefault="004F063B" w:rsidP="00F913C9">
            <w:pPr>
              <w:tabs>
                <w:tab w:val="left" w:pos="210"/>
                <w:tab w:val="center" w:pos="834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1FA4B0E" w14:textId="09F5A166" w:rsidR="004F063B" w:rsidRPr="00D30D5B" w:rsidRDefault="004F063B" w:rsidP="00F913C9">
            <w:pPr>
              <w:tabs>
                <w:tab w:val="left" w:pos="210"/>
                <w:tab w:val="center" w:pos="834"/>
              </w:tabs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3A1E34FF" w14:textId="2F3D8E96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candescent lamp (L)</w:t>
            </w:r>
          </w:p>
        </w:tc>
        <w:tc>
          <w:tcPr>
            <w:tcW w:w="4325" w:type="dxa"/>
            <w:tcBorders>
              <w:top w:val="single" w:sz="4" w:space="0" w:color="auto"/>
              <w:bottom w:val="single" w:sz="4" w:space="0" w:color="auto"/>
            </w:tcBorders>
          </w:tcPr>
          <w:p w14:paraId="33E3FD78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 x 3 = 300</w:t>
            </w:r>
          </w:p>
        </w:tc>
      </w:tr>
      <w:tr w:rsidR="004F063B" w:rsidRPr="00634468" w14:paraId="63CA3EB9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  <w:vMerge/>
            <w:tcBorders>
              <w:top w:val="single" w:sz="4" w:space="0" w:color="auto"/>
            </w:tcBorders>
          </w:tcPr>
          <w:p w14:paraId="5955358B" w14:textId="77777777" w:rsidR="004F063B" w:rsidRPr="00634468" w:rsidRDefault="004F063B" w:rsidP="00F913C9">
            <w:pPr>
              <w:tabs>
                <w:tab w:val="left" w:pos="210"/>
                <w:tab w:val="center" w:pos="834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</w:tcPr>
          <w:p w14:paraId="34F3EA5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TV( avg 42”)</w:t>
            </w:r>
          </w:p>
        </w:tc>
        <w:tc>
          <w:tcPr>
            <w:tcW w:w="4325" w:type="dxa"/>
          </w:tcPr>
          <w:p w14:paraId="0C70F09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</w:tc>
      </w:tr>
      <w:tr w:rsidR="004F063B" w:rsidRPr="00634468" w14:paraId="335AFD4C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  <w:vMerge/>
          </w:tcPr>
          <w:p w14:paraId="60D51AB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59486876"/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6A6DF02F" w14:textId="6793E3BC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5A socket outlet(2S)</w:t>
            </w:r>
          </w:p>
        </w:tc>
        <w:tc>
          <w:tcPr>
            <w:tcW w:w="4325" w:type="dxa"/>
            <w:tcBorders>
              <w:top w:val="single" w:sz="4" w:space="0" w:color="auto"/>
              <w:bottom w:val="single" w:sz="4" w:space="0" w:color="auto"/>
            </w:tcBorders>
          </w:tcPr>
          <w:p w14:paraId="16A42CE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bookmarkEnd w:id="0"/>
      <w:tr w:rsidR="004F063B" w:rsidRPr="00634468" w14:paraId="737ECBB2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  <w:vMerge/>
          </w:tcPr>
          <w:p w14:paraId="44B4179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4BFAB50E" w14:textId="134B98FD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="006C413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ling Fan</w:t>
            </w:r>
          </w:p>
        </w:tc>
        <w:tc>
          <w:tcPr>
            <w:tcW w:w="4325" w:type="dxa"/>
            <w:tcBorders>
              <w:top w:val="single" w:sz="4" w:space="0" w:color="auto"/>
              <w:bottom w:val="single" w:sz="4" w:space="0" w:color="auto"/>
            </w:tcBorders>
          </w:tcPr>
          <w:p w14:paraId="6C00BDD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4F063B" w:rsidRPr="00634468" w14:paraId="1FD41D5D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  <w:vMerge/>
          </w:tcPr>
          <w:p w14:paraId="625964A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1A7801D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5 A socket outlets(3S)</w:t>
            </w:r>
          </w:p>
        </w:tc>
        <w:tc>
          <w:tcPr>
            <w:tcW w:w="4325" w:type="dxa"/>
            <w:tcBorders>
              <w:top w:val="single" w:sz="4" w:space="0" w:color="auto"/>
              <w:bottom w:val="single" w:sz="4" w:space="0" w:color="auto"/>
            </w:tcBorders>
          </w:tcPr>
          <w:p w14:paraId="08EA4E8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4F063B" w:rsidRPr="00634468" w14:paraId="55C37027" w14:textId="77777777" w:rsidTr="00BA6181">
        <w:tblPrEx>
          <w:tblLook w:val="04A0" w:firstRow="1" w:lastRow="0" w:firstColumn="1" w:lastColumn="0" w:noHBand="0" w:noVBand="1"/>
        </w:tblPrEx>
        <w:trPr>
          <w:trHeight w:val="350"/>
        </w:trPr>
        <w:tc>
          <w:tcPr>
            <w:tcW w:w="1530" w:type="dxa"/>
          </w:tcPr>
          <w:p w14:paraId="27773DB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75" w:type="dxa"/>
            <w:tcBorders>
              <w:top w:val="single" w:sz="4" w:space="0" w:color="auto"/>
              <w:bottom w:val="single" w:sz="4" w:space="0" w:color="auto"/>
            </w:tcBorders>
          </w:tcPr>
          <w:p w14:paraId="248799E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5" w:type="dxa"/>
          </w:tcPr>
          <w:p w14:paraId="01272502" w14:textId="5934C89F" w:rsidR="004F063B" w:rsidRPr="00D30D5B" w:rsidRDefault="004F063B" w:rsidP="00F913C9">
            <w:pPr>
              <w:tabs>
                <w:tab w:val="left" w:pos="450"/>
                <w:tab w:val="center" w:pos="2097"/>
              </w:tabs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1700</w:t>
            </w:r>
          </w:p>
        </w:tc>
      </w:tr>
    </w:tbl>
    <w:tbl>
      <w:tblPr>
        <w:tblStyle w:val="TableGrid"/>
        <w:tblW w:w="9625" w:type="dxa"/>
        <w:jc w:val="center"/>
        <w:tblLook w:val="04A0" w:firstRow="1" w:lastRow="0" w:firstColumn="1" w:lastColumn="0" w:noHBand="0" w:noVBand="1"/>
      </w:tblPr>
      <w:tblGrid>
        <w:gridCol w:w="265"/>
        <w:gridCol w:w="1260"/>
        <w:gridCol w:w="3780"/>
        <w:gridCol w:w="4320"/>
      </w:tblGrid>
      <w:tr w:rsidR="004F063B" w:rsidRPr="00634468" w14:paraId="68CE13B2" w14:textId="77777777" w:rsidTr="00D30D5B">
        <w:trPr>
          <w:jc w:val="center"/>
        </w:trPr>
        <w:tc>
          <w:tcPr>
            <w:tcW w:w="9625" w:type="dxa"/>
            <w:gridSpan w:val="4"/>
          </w:tcPr>
          <w:p w14:paraId="45B26B6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1528665B" w14:textId="77777777" w:rsidTr="00BA6181">
        <w:trPr>
          <w:jc w:val="center"/>
        </w:trPr>
        <w:tc>
          <w:tcPr>
            <w:tcW w:w="1525" w:type="dxa"/>
            <w:gridSpan w:val="2"/>
            <w:vMerge w:val="restart"/>
          </w:tcPr>
          <w:p w14:paraId="44D67AF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39284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CA387A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Dining room</w:t>
            </w:r>
          </w:p>
        </w:tc>
        <w:tc>
          <w:tcPr>
            <w:tcW w:w="3780" w:type="dxa"/>
          </w:tcPr>
          <w:p w14:paraId="52E58BB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0" w:type="dxa"/>
          </w:tcPr>
          <w:p w14:paraId="4B2CEA6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 x 2 = 200</w:t>
            </w:r>
          </w:p>
        </w:tc>
      </w:tr>
      <w:tr w:rsidR="004F063B" w:rsidRPr="00634468" w14:paraId="24282D4D" w14:textId="77777777" w:rsidTr="00BA6181">
        <w:trPr>
          <w:jc w:val="center"/>
        </w:trPr>
        <w:tc>
          <w:tcPr>
            <w:tcW w:w="1525" w:type="dxa"/>
            <w:gridSpan w:val="2"/>
            <w:vMerge/>
          </w:tcPr>
          <w:p w14:paraId="49EB5FB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65C4B5B7" w14:textId="5F0B555E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="006C413F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ling Fan</w:t>
            </w:r>
          </w:p>
        </w:tc>
        <w:tc>
          <w:tcPr>
            <w:tcW w:w="4320" w:type="dxa"/>
          </w:tcPr>
          <w:p w14:paraId="467C287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4F063B" w:rsidRPr="00634468" w14:paraId="7FDA7890" w14:textId="77777777" w:rsidTr="00BA6181">
        <w:trPr>
          <w:jc w:val="center"/>
        </w:trPr>
        <w:tc>
          <w:tcPr>
            <w:tcW w:w="1525" w:type="dxa"/>
            <w:gridSpan w:val="2"/>
            <w:vMerge/>
          </w:tcPr>
          <w:p w14:paraId="345EA9E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2EA9E9D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5 A socket outlets(3S)</w:t>
            </w:r>
          </w:p>
        </w:tc>
        <w:tc>
          <w:tcPr>
            <w:tcW w:w="4320" w:type="dxa"/>
          </w:tcPr>
          <w:p w14:paraId="477C1FB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4F063B" w:rsidRPr="00634468" w14:paraId="24D4EB9C" w14:textId="77777777" w:rsidTr="00BA6181">
        <w:trPr>
          <w:jc w:val="center"/>
        </w:trPr>
        <w:tc>
          <w:tcPr>
            <w:tcW w:w="1525" w:type="dxa"/>
            <w:gridSpan w:val="2"/>
            <w:vMerge/>
          </w:tcPr>
          <w:p w14:paraId="7B50238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bottom w:val="single" w:sz="4" w:space="0" w:color="auto"/>
            </w:tcBorders>
          </w:tcPr>
          <w:p w14:paraId="4C6FA538" w14:textId="590151EE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5A socket outlet(2S)</w:t>
            </w:r>
          </w:p>
        </w:tc>
        <w:tc>
          <w:tcPr>
            <w:tcW w:w="4320" w:type="dxa"/>
            <w:tcBorders>
              <w:top w:val="single" w:sz="4" w:space="0" w:color="auto"/>
              <w:bottom w:val="single" w:sz="4" w:space="0" w:color="auto"/>
            </w:tcBorders>
          </w:tcPr>
          <w:p w14:paraId="7222319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4F063B" w:rsidRPr="00634468" w14:paraId="35FB24EE" w14:textId="77777777" w:rsidTr="00BA6181">
        <w:trPr>
          <w:jc w:val="center"/>
        </w:trPr>
        <w:tc>
          <w:tcPr>
            <w:tcW w:w="1525" w:type="dxa"/>
            <w:gridSpan w:val="2"/>
            <w:vMerge/>
          </w:tcPr>
          <w:p w14:paraId="175F886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4701A5BF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25407CA9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1480</w:t>
            </w:r>
          </w:p>
        </w:tc>
      </w:tr>
      <w:tr w:rsidR="004F063B" w:rsidRPr="00634468" w14:paraId="548FB09D" w14:textId="77777777" w:rsidTr="00D30D5B">
        <w:trPr>
          <w:trHeight w:val="368"/>
          <w:jc w:val="center"/>
        </w:trPr>
        <w:tc>
          <w:tcPr>
            <w:tcW w:w="9625" w:type="dxa"/>
            <w:gridSpan w:val="4"/>
          </w:tcPr>
          <w:p w14:paraId="7EC4878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1FDF03E8" w14:textId="77777777" w:rsidTr="00BA6181">
        <w:trPr>
          <w:jc w:val="center"/>
        </w:trPr>
        <w:tc>
          <w:tcPr>
            <w:tcW w:w="1525" w:type="dxa"/>
            <w:gridSpan w:val="2"/>
            <w:vMerge w:val="restart"/>
          </w:tcPr>
          <w:p w14:paraId="277752F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B6EF6D" w14:textId="22B0ECF5" w:rsidR="004F063B" w:rsidRPr="00D30D5B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30D5B">
              <w:rPr>
                <w:rFonts w:ascii="Arial" w:hAnsi="Arial" w:cs="Arial"/>
                <w:b/>
                <w:bCs/>
                <w:sz w:val="24"/>
                <w:szCs w:val="24"/>
              </w:rPr>
              <w:t>Kitchen</w:t>
            </w:r>
          </w:p>
        </w:tc>
        <w:tc>
          <w:tcPr>
            <w:tcW w:w="3780" w:type="dxa"/>
          </w:tcPr>
          <w:p w14:paraId="300C01B0" w14:textId="77777777" w:rsidR="004F063B" w:rsidRPr="00634468" w:rsidRDefault="004F063B" w:rsidP="00F913C9">
            <w:pPr>
              <w:tabs>
                <w:tab w:val="left" w:pos="1065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0" w:type="dxa"/>
          </w:tcPr>
          <w:p w14:paraId="57A995A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x 2= 200</w:t>
            </w:r>
          </w:p>
        </w:tc>
      </w:tr>
      <w:tr w:rsidR="004F063B" w:rsidRPr="00634468" w14:paraId="545AC3A3" w14:textId="77777777" w:rsidTr="00BA6181">
        <w:trPr>
          <w:jc w:val="center"/>
        </w:trPr>
        <w:tc>
          <w:tcPr>
            <w:tcW w:w="1525" w:type="dxa"/>
            <w:gridSpan w:val="2"/>
            <w:vMerge/>
          </w:tcPr>
          <w:p w14:paraId="49A5A5C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72D4F271" w14:textId="77777777" w:rsidR="004F063B" w:rsidRPr="00634468" w:rsidRDefault="004F063B" w:rsidP="00F913C9">
            <w:pPr>
              <w:tabs>
                <w:tab w:val="left" w:pos="1065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Ventilator(avg 8”)</w:t>
            </w:r>
          </w:p>
        </w:tc>
        <w:tc>
          <w:tcPr>
            <w:tcW w:w="4320" w:type="dxa"/>
          </w:tcPr>
          <w:p w14:paraId="6E65D9A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4F063B" w:rsidRPr="00634468" w14:paraId="75AB70EA" w14:textId="77777777" w:rsidTr="00BA6181">
        <w:trPr>
          <w:jc w:val="center"/>
        </w:trPr>
        <w:tc>
          <w:tcPr>
            <w:tcW w:w="1525" w:type="dxa"/>
            <w:gridSpan w:val="2"/>
            <w:vMerge/>
          </w:tcPr>
          <w:p w14:paraId="39102F7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3CF8B2C1" w14:textId="77777777" w:rsidR="004F063B" w:rsidRPr="00634468" w:rsidRDefault="004F063B" w:rsidP="00F913C9">
            <w:pPr>
              <w:tabs>
                <w:tab w:val="left" w:pos="1065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Two  15 A socket outlets(3S)</w:t>
            </w:r>
          </w:p>
        </w:tc>
        <w:tc>
          <w:tcPr>
            <w:tcW w:w="4320" w:type="dxa"/>
          </w:tcPr>
          <w:p w14:paraId="2BEE728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x 2= 2000</w:t>
            </w:r>
          </w:p>
        </w:tc>
      </w:tr>
      <w:tr w:rsidR="004F063B" w:rsidRPr="00634468" w14:paraId="3B04169B" w14:textId="77777777" w:rsidTr="00BA6181">
        <w:trPr>
          <w:jc w:val="center"/>
        </w:trPr>
        <w:tc>
          <w:tcPr>
            <w:tcW w:w="1525" w:type="dxa"/>
            <w:gridSpan w:val="2"/>
            <w:vMerge/>
          </w:tcPr>
          <w:p w14:paraId="4D17A7B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</w:tcPr>
          <w:p w14:paraId="1F8AB25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</w:tcPr>
          <w:p w14:paraId="26E85B52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= 2240</w:t>
            </w:r>
          </w:p>
        </w:tc>
      </w:tr>
      <w:tr w:rsidR="004F063B" w:rsidRPr="00634468" w14:paraId="0CC5C723" w14:textId="77777777" w:rsidTr="00BA6181">
        <w:trPr>
          <w:trHeight w:val="345"/>
          <w:jc w:val="center"/>
        </w:trPr>
        <w:tc>
          <w:tcPr>
            <w:tcW w:w="265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6E40C88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40" w:type="dxa"/>
            <w:gridSpan w:val="2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15C1772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</w:tcPr>
          <w:p w14:paraId="3A05D4E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303424DB" w14:textId="77777777" w:rsidTr="00BA6181">
        <w:trPr>
          <w:trHeight w:val="345"/>
          <w:jc w:val="center"/>
        </w:trPr>
        <w:tc>
          <w:tcPr>
            <w:tcW w:w="265" w:type="dxa"/>
            <w:vMerge w:val="restart"/>
            <w:tcBorders>
              <w:left w:val="single" w:sz="4" w:space="0" w:color="auto"/>
              <w:right w:val="nil"/>
            </w:tcBorders>
          </w:tcPr>
          <w:p w14:paraId="1A75510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nil"/>
            </w:tcBorders>
            <w:shd w:val="clear" w:color="auto" w:fill="auto"/>
          </w:tcPr>
          <w:p w14:paraId="21B31034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81625F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A7BB4B" w14:textId="77777777" w:rsidR="004F063B" w:rsidRPr="00BA6181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A6181">
              <w:rPr>
                <w:rFonts w:ascii="Arial" w:hAnsi="Arial" w:cs="Arial"/>
                <w:b/>
                <w:bCs/>
                <w:sz w:val="24"/>
                <w:szCs w:val="24"/>
              </w:rPr>
              <w:t>Veranda 1</w:t>
            </w: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18C8EB9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5 A socket outlets(3S)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6F01B971" w14:textId="77777777" w:rsidR="004F063B" w:rsidRPr="00634468" w:rsidRDefault="004F063B" w:rsidP="00F913C9">
            <w:pPr>
              <w:tabs>
                <w:tab w:val="left" w:pos="1335"/>
              </w:tabs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4F063B" w:rsidRPr="00634468" w14:paraId="37450FBF" w14:textId="77777777" w:rsidTr="00BA6181">
        <w:trPr>
          <w:trHeight w:val="345"/>
          <w:jc w:val="center"/>
        </w:trPr>
        <w:tc>
          <w:tcPr>
            <w:tcW w:w="265" w:type="dxa"/>
            <w:vMerge/>
            <w:tcBorders>
              <w:left w:val="single" w:sz="4" w:space="0" w:color="auto"/>
              <w:right w:val="nil"/>
            </w:tcBorders>
          </w:tcPr>
          <w:p w14:paraId="5B76A25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Merge/>
            <w:tcBorders>
              <w:left w:val="nil"/>
            </w:tcBorders>
            <w:shd w:val="clear" w:color="auto" w:fill="auto"/>
          </w:tcPr>
          <w:p w14:paraId="713E2FE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79C0A46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6E6F19F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4F063B" w:rsidRPr="00634468" w14:paraId="459A4B73" w14:textId="77777777" w:rsidTr="00BA6181">
        <w:trPr>
          <w:trHeight w:val="345"/>
          <w:jc w:val="center"/>
        </w:trPr>
        <w:tc>
          <w:tcPr>
            <w:tcW w:w="265" w:type="dxa"/>
            <w:vMerge/>
            <w:tcBorders>
              <w:left w:val="single" w:sz="4" w:space="0" w:color="auto"/>
              <w:right w:val="nil"/>
            </w:tcBorders>
          </w:tcPr>
          <w:p w14:paraId="6F79F09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Merge/>
            <w:tcBorders>
              <w:left w:val="nil"/>
            </w:tcBorders>
            <w:shd w:val="clear" w:color="auto" w:fill="auto"/>
          </w:tcPr>
          <w:p w14:paraId="340EF73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3D2FD61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5A socket outlet(2S)</w:t>
            </w:r>
          </w:p>
        </w:tc>
        <w:tc>
          <w:tcPr>
            <w:tcW w:w="4320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</w:tcPr>
          <w:p w14:paraId="6F34547E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4F063B" w:rsidRPr="00634468" w14:paraId="635727E2" w14:textId="77777777" w:rsidTr="00BA6181">
        <w:trPr>
          <w:trHeight w:val="345"/>
          <w:jc w:val="center"/>
        </w:trPr>
        <w:tc>
          <w:tcPr>
            <w:tcW w:w="265" w:type="dxa"/>
            <w:vMerge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4B4D675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60" w:type="dxa"/>
            <w:vMerge/>
            <w:tcBorders>
              <w:left w:val="nil"/>
              <w:bottom w:val="nil"/>
            </w:tcBorders>
            <w:shd w:val="clear" w:color="auto" w:fill="auto"/>
          </w:tcPr>
          <w:p w14:paraId="7382A2B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75AA0B9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178BA575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=1300</w:t>
            </w:r>
          </w:p>
        </w:tc>
      </w:tr>
      <w:tr w:rsidR="004F063B" w:rsidRPr="00634468" w14:paraId="58A0E6B7" w14:textId="77777777" w:rsidTr="00D30D5B">
        <w:trPr>
          <w:trHeight w:val="345"/>
          <w:jc w:val="center"/>
        </w:trPr>
        <w:tc>
          <w:tcPr>
            <w:tcW w:w="265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1A1F3A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360" w:type="dxa"/>
            <w:gridSpan w:val="3"/>
            <w:tcBorders>
              <w:left w:val="nil"/>
              <w:bottom w:val="nil"/>
            </w:tcBorders>
            <w:shd w:val="clear" w:color="auto" w:fill="auto"/>
          </w:tcPr>
          <w:p w14:paraId="5D0D0C6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056AABE7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BFCF8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8927BC" w14:textId="77777777" w:rsidR="004F063B" w:rsidRPr="00BA6181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A6181">
              <w:rPr>
                <w:rFonts w:ascii="Arial" w:hAnsi="Arial" w:cs="Arial"/>
                <w:b/>
                <w:bCs/>
                <w:sz w:val="24"/>
                <w:szCs w:val="24"/>
              </w:rPr>
              <w:t>Veranda 2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524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5 A socket outlets(3S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E644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4F063B" w:rsidRPr="00634468" w14:paraId="40834BD7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8516CC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C7AA9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7826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4F063B" w:rsidRPr="00634468" w14:paraId="56DD2462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01527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4A300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5A socket outlet(2S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E0AB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4F063B" w:rsidRPr="00634468" w14:paraId="0245C177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995A5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D72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1931F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=1300</w:t>
            </w:r>
          </w:p>
        </w:tc>
      </w:tr>
      <w:tr w:rsidR="004F063B" w:rsidRPr="00634468" w14:paraId="447D24C2" w14:textId="77777777" w:rsidTr="00D30D5B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962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BA45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649F0A6C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FF7EDF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570B4C9" w14:textId="77777777" w:rsidR="004F063B" w:rsidRPr="00BA6181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A6181">
              <w:rPr>
                <w:rFonts w:ascii="Arial" w:hAnsi="Arial" w:cs="Arial"/>
                <w:b/>
                <w:bCs/>
                <w:sz w:val="24"/>
                <w:szCs w:val="24"/>
              </w:rPr>
              <w:t>Veranda 3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4424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5 A socket outlets(3S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EC38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4F063B" w:rsidRPr="00634468" w14:paraId="538862E6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5FB3E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FA51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B4E3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4F063B" w:rsidRPr="00634468" w14:paraId="2FE6684C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46E3E7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1E04B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5A socket outlet(2S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6931C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</w:tr>
      <w:tr w:rsidR="004F063B" w:rsidRPr="00634468" w14:paraId="69C61B61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BFE42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5EADD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005A9" w14:textId="77777777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=1300</w:t>
            </w:r>
          </w:p>
        </w:tc>
      </w:tr>
      <w:tr w:rsidR="004F063B" w:rsidRPr="00634468" w14:paraId="7ABE5D73" w14:textId="77777777" w:rsidTr="00D30D5B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9625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54329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F063B" w:rsidRPr="00634468" w14:paraId="3F4F825B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</w:tcPr>
          <w:p w14:paraId="7413F1CC" w14:textId="77777777" w:rsidR="004F063B" w:rsidRPr="00BA6181" w:rsidRDefault="004F063B" w:rsidP="00F913C9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BA6181">
              <w:rPr>
                <w:rFonts w:ascii="Arial" w:hAnsi="Arial" w:cs="Arial"/>
                <w:b/>
                <w:bCs/>
                <w:sz w:val="24"/>
                <w:szCs w:val="24"/>
              </w:rPr>
              <w:t>Lobby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0040A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Incandescent lamp (L)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7C0E3" w14:textId="6299ABF6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 xml:space="preserve">100 x </w:t>
            </w:r>
            <w:r w:rsidR="000E32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r w:rsidR="000E32B8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634468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4F063B" w:rsidRPr="00634468" w14:paraId="716C21BD" w14:textId="77777777" w:rsidTr="00BA618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100"/>
          <w:jc w:val="center"/>
        </w:trPr>
        <w:tc>
          <w:tcPr>
            <w:tcW w:w="1525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B83F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124E6" w14:textId="77777777" w:rsidR="004F063B" w:rsidRPr="00634468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1677F" w14:textId="5142B4C5" w:rsidR="004F063B" w:rsidRPr="00D30D5B" w:rsidRDefault="004F063B" w:rsidP="00F913C9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otal = </w:t>
            </w:r>
            <w:r w:rsidR="000E32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Pr="00D30D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</w:t>
            </w:r>
          </w:p>
        </w:tc>
      </w:tr>
    </w:tbl>
    <w:p w14:paraId="65182BFB" w14:textId="5401F50B" w:rsidR="00BA6181" w:rsidRPr="006C413F" w:rsidRDefault="004F063B" w:rsidP="004F063B">
      <w:pPr>
        <w:rPr>
          <w:rFonts w:ascii="Times New Roman" w:hAnsi="Times New Roman" w:cs="Times New Roman"/>
          <w:sz w:val="24"/>
          <w:szCs w:val="24"/>
        </w:rPr>
      </w:pPr>
      <w:r w:rsidRPr="00634468">
        <w:rPr>
          <w:rFonts w:ascii="Times New Roman" w:hAnsi="Times New Roman" w:cs="Times New Roman"/>
          <w:sz w:val="24"/>
          <w:szCs w:val="24"/>
        </w:rPr>
        <w:br w:type="textWrapping" w:clear="all"/>
      </w:r>
      <w:r w:rsidRPr="006C413F">
        <w:rPr>
          <w:rFonts w:ascii="Times New Roman" w:hAnsi="Times New Roman" w:cs="Times New Roman"/>
          <w:sz w:val="24"/>
          <w:szCs w:val="24"/>
        </w:rPr>
        <w:t xml:space="preserve">Total load for </w:t>
      </w:r>
      <w:r w:rsidR="000E32B8">
        <w:rPr>
          <w:rFonts w:ascii="Times New Roman" w:hAnsi="Times New Roman" w:cs="Times New Roman"/>
          <w:sz w:val="24"/>
          <w:szCs w:val="24"/>
        </w:rPr>
        <w:t>U</w:t>
      </w:r>
      <w:r w:rsidRPr="006C413F">
        <w:rPr>
          <w:rFonts w:ascii="Times New Roman" w:hAnsi="Times New Roman" w:cs="Times New Roman"/>
          <w:sz w:val="24"/>
          <w:szCs w:val="24"/>
        </w:rPr>
        <w:t>nit</w:t>
      </w:r>
      <w:r w:rsidR="000E32B8">
        <w:rPr>
          <w:rFonts w:ascii="Times New Roman" w:hAnsi="Times New Roman" w:cs="Times New Roman"/>
          <w:sz w:val="24"/>
          <w:szCs w:val="24"/>
        </w:rPr>
        <w:t xml:space="preserve"> B</w:t>
      </w:r>
      <w:r w:rsidRPr="006C413F">
        <w:rPr>
          <w:rFonts w:ascii="Times New Roman" w:hAnsi="Times New Roman" w:cs="Times New Roman"/>
          <w:sz w:val="24"/>
          <w:szCs w:val="24"/>
        </w:rPr>
        <w:t xml:space="preserve"> = {(6120+6000+6000+100*3+1700+1480+2240+1300*3+</w:t>
      </w:r>
      <w:r w:rsidR="000E32B8">
        <w:rPr>
          <w:rFonts w:ascii="Times New Roman" w:hAnsi="Times New Roman" w:cs="Times New Roman"/>
          <w:sz w:val="24"/>
          <w:szCs w:val="24"/>
        </w:rPr>
        <w:t>1</w:t>
      </w:r>
      <w:r w:rsidRPr="006C413F">
        <w:rPr>
          <w:rFonts w:ascii="Times New Roman" w:hAnsi="Times New Roman" w:cs="Times New Roman"/>
          <w:sz w:val="24"/>
          <w:szCs w:val="24"/>
        </w:rPr>
        <w:t xml:space="preserve">00) / 1000} </w:t>
      </w:r>
      <w:r w:rsidR="004101DA" w:rsidRPr="006C413F">
        <w:rPr>
          <w:rFonts w:ascii="Times New Roman" w:hAnsi="Times New Roman" w:cs="Times New Roman"/>
          <w:sz w:val="24"/>
          <w:szCs w:val="24"/>
        </w:rPr>
        <w:t>k</w:t>
      </w:r>
      <w:r w:rsidR="00BA6181" w:rsidRPr="006C413F">
        <w:rPr>
          <w:rFonts w:ascii="Times New Roman" w:hAnsi="Times New Roman" w:cs="Times New Roman"/>
          <w:sz w:val="24"/>
          <w:szCs w:val="24"/>
        </w:rPr>
        <w:t>W</w:t>
      </w:r>
    </w:p>
    <w:p w14:paraId="1C82E454" w14:textId="4B6D041E" w:rsidR="004F063B" w:rsidRPr="006C413F" w:rsidRDefault="004F063B" w:rsidP="004F063B">
      <w:pPr>
        <w:rPr>
          <w:rFonts w:ascii="Times New Roman" w:hAnsi="Times New Roman" w:cs="Times New Roman"/>
          <w:sz w:val="24"/>
          <w:szCs w:val="24"/>
        </w:rPr>
      </w:pPr>
      <w:r w:rsidRPr="006C413F">
        <w:rPr>
          <w:rFonts w:ascii="Times New Roman" w:hAnsi="Times New Roman" w:cs="Times New Roman"/>
          <w:sz w:val="24"/>
          <w:szCs w:val="24"/>
        </w:rPr>
        <w:t xml:space="preserve">                                   = (27</w:t>
      </w:r>
      <w:r w:rsidR="000E32B8">
        <w:rPr>
          <w:rFonts w:ascii="Times New Roman" w:hAnsi="Times New Roman" w:cs="Times New Roman"/>
          <w:sz w:val="24"/>
          <w:szCs w:val="24"/>
        </w:rPr>
        <w:t>8</w:t>
      </w:r>
      <w:r w:rsidRPr="006C413F">
        <w:rPr>
          <w:rFonts w:ascii="Times New Roman" w:hAnsi="Times New Roman" w:cs="Times New Roman"/>
          <w:sz w:val="24"/>
          <w:szCs w:val="24"/>
        </w:rPr>
        <w:t>40/1000) kW</w:t>
      </w:r>
    </w:p>
    <w:p w14:paraId="647E275B" w14:textId="3406C0DA" w:rsidR="004F063B" w:rsidRPr="006C413F" w:rsidRDefault="004F063B" w:rsidP="004F063B">
      <w:pPr>
        <w:rPr>
          <w:rFonts w:ascii="Times New Roman" w:hAnsi="Times New Roman" w:cs="Times New Roman"/>
          <w:sz w:val="24"/>
          <w:szCs w:val="24"/>
        </w:rPr>
      </w:pPr>
      <w:r w:rsidRPr="006C413F">
        <w:rPr>
          <w:rFonts w:ascii="Times New Roman" w:hAnsi="Times New Roman" w:cs="Times New Roman"/>
          <w:sz w:val="24"/>
          <w:szCs w:val="24"/>
        </w:rPr>
        <w:t xml:space="preserve">                                   = 27.</w:t>
      </w:r>
      <w:r w:rsidR="000E32B8">
        <w:rPr>
          <w:rFonts w:ascii="Times New Roman" w:hAnsi="Times New Roman" w:cs="Times New Roman"/>
          <w:sz w:val="24"/>
          <w:szCs w:val="24"/>
        </w:rPr>
        <w:t>8</w:t>
      </w:r>
      <w:r w:rsidRPr="006C413F">
        <w:rPr>
          <w:rFonts w:ascii="Times New Roman" w:hAnsi="Times New Roman" w:cs="Times New Roman"/>
          <w:sz w:val="24"/>
          <w:szCs w:val="24"/>
        </w:rPr>
        <w:t>4 kW</w:t>
      </w:r>
    </w:p>
    <w:p w14:paraId="56B8BAC7" w14:textId="053E1C1D" w:rsidR="004F063B" w:rsidRDefault="004F063B" w:rsidP="004F063B">
      <w:pPr>
        <w:rPr>
          <w:rFonts w:ascii="Times New Roman" w:hAnsi="Times New Roman" w:cs="Times New Roman"/>
          <w:sz w:val="24"/>
          <w:szCs w:val="24"/>
        </w:rPr>
      </w:pPr>
      <w:r w:rsidRPr="006C413F">
        <w:rPr>
          <w:rFonts w:ascii="Times New Roman" w:hAnsi="Times New Roman" w:cs="Times New Roman"/>
          <w:sz w:val="24"/>
          <w:szCs w:val="24"/>
        </w:rPr>
        <w:t>Since each floor holds three units, total load for each floor is = (3 x 27.</w:t>
      </w:r>
      <w:r w:rsidR="000E32B8">
        <w:rPr>
          <w:rFonts w:ascii="Times New Roman" w:hAnsi="Times New Roman" w:cs="Times New Roman"/>
          <w:sz w:val="24"/>
          <w:szCs w:val="24"/>
        </w:rPr>
        <w:t>8</w:t>
      </w:r>
      <w:r w:rsidRPr="006C413F">
        <w:rPr>
          <w:rFonts w:ascii="Times New Roman" w:hAnsi="Times New Roman" w:cs="Times New Roman"/>
          <w:sz w:val="24"/>
          <w:szCs w:val="24"/>
        </w:rPr>
        <w:t>4) = 83.</w:t>
      </w:r>
      <w:r w:rsidR="000E32B8">
        <w:rPr>
          <w:rFonts w:ascii="Times New Roman" w:hAnsi="Times New Roman" w:cs="Times New Roman"/>
          <w:sz w:val="24"/>
          <w:szCs w:val="24"/>
        </w:rPr>
        <w:t>5</w:t>
      </w:r>
      <w:r w:rsidRPr="006C413F">
        <w:rPr>
          <w:rFonts w:ascii="Times New Roman" w:hAnsi="Times New Roman" w:cs="Times New Roman"/>
          <w:sz w:val="24"/>
          <w:szCs w:val="24"/>
        </w:rPr>
        <w:t>2 kW</w:t>
      </w:r>
    </w:p>
    <w:p w14:paraId="3AC93204" w14:textId="3F4A0776" w:rsidR="000E32B8" w:rsidRPr="006C413F" w:rsidRDefault="000E32B8" w:rsidP="004F06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ctric Motor = 4.6 kW</w:t>
      </w:r>
    </w:p>
    <w:p w14:paraId="07E253A4" w14:textId="43CED273" w:rsidR="004F063B" w:rsidRPr="006C413F" w:rsidRDefault="004F063B" w:rsidP="004F063B">
      <w:pPr>
        <w:rPr>
          <w:rFonts w:ascii="Times New Roman" w:hAnsi="Times New Roman" w:cs="Times New Roman"/>
          <w:sz w:val="24"/>
          <w:szCs w:val="24"/>
        </w:rPr>
      </w:pPr>
      <w:r w:rsidRPr="006C413F">
        <w:rPr>
          <w:rFonts w:ascii="Times New Roman" w:hAnsi="Times New Roman" w:cs="Times New Roman"/>
          <w:sz w:val="24"/>
          <w:szCs w:val="24"/>
        </w:rPr>
        <w:t xml:space="preserve">So, </w:t>
      </w:r>
      <w:r w:rsidR="00BA6181" w:rsidRPr="006C413F">
        <w:rPr>
          <w:rFonts w:ascii="Times New Roman" w:hAnsi="Times New Roman" w:cs="Times New Roman"/>
          <w:sz w:val="24"/>
          <w:szCs w:val="24"/>
        </w:rPr>
        <w:t>T</w:t>
      </w:r>
      <w:r w:rsidRPr="006C413F">
        <w:rPr>
          <w:rFonts w:ascii="Times New Roman" w:hAnsi="Times New Roman" w:cs="Times New Roman"/>
          <w:sz w:val="24"/>
          <w:szCs w:val="24"/>
        </w:rPr>
        <w:t xml:space="preserve">otal load for the building  is = </w:t>
      </w:r>
      <w:r w:rsidR="000E32B8">
        <w:rPr>
          <w:rFonts w:ascii="Times New Roman" w:hAnsi="Times New Roman" w:cs="Times New Roman"/>
          <w:sz w:val="24"/>
          <w:szCs w:val="24"/>
        </w:rPr>
        <w:t>{</w:t>
      </w:r>
      <w:r w:rsidRPr="006C413F">
        <w:rPr>
          <w:rFonts w:ascii="Times New Roman" w:hAnsi="Times New Roman" w:cs="Times New Roman"/>
          <w:sz w:val="24"/>
          <w:szCs w:val="24"/>
        </w:rPr>
        <w:t>(6 x 8</w:t>
      </w:r>
      <w:r w:rsidR="00BA6181" w:rsidRPr="006C413F">
        <w:rPr>
          <w:rFonts w:ascii="Times New Roman" w:hAnsi="Times New Roman" w:cs="Times New Roman"/>
          <w:sz w:val="24"/>
          <w:szCs w:val="24"/>
        </w:rPr>
        <w:t>3</w:t>
      </w:r>
      <w:r w:rsidRPr="006C413F">
        <w:rPr>
          <w:rFonts w:ascii="Times New Roman" w:hAnsi="Times New Roman" w:cs="Times New Roman"/>
          <w:sz w:val="24"/>
          <w:szCs w:val="24"/>
        </w:rPr>
        <w:t>.</w:t>
      </w:r>
      <w:r w:rsidR="000E32B8">
        <w:rPr>
          <w:rFonts w:ascii="Times New Roman" w:hAnsi="Times New Roman" w:cs="Times New Roman"/>
          <w:sz w:val="24"/>
          <w:szCs w:val="24"/>
        </w:rPr>
        <w:t>5</w:t>
      </w:r>
      <w:r w:rsidR="000D1040" w:rsidRPr="006C413F">
        <w:rPr>
          <w:rFonts w:ascii="Times New Roman" w:hAnsi="Times New Roman" w:cs="Times New Roman"/>
          <w:sz w:val="24"/>
          <w:szCs w:val="24"/>
        </w:rPr>
        <w:t>2</w:t>
      </w:r>
      <w:r w:rsidRPr="006C413F">
        <w:rPr>
          <w:rFonts w:ascii="Times New Roman" w:hAnsi="Times New Roman" w:cs="Times New Roman"/>
          <w:sz w:val="24"/>
          <w:szCs w:val="24"/>
        </w:rPr>
        <w:t>)</w:t>
      </w:r>
      <w:r w:rsidR="000E32B8">
        <w:rPr>
          <w:rFonts w:ascii="Times New Roman" w:hAnsi="Times New Roman" w:cs="Times New Roman"/>
          <w:sz w:val="24"/>
          <w:szCs w:val="24"/>
        </w:rPr>
        <w:t xml:space="preserve"> + 4.6}</w:t>
      </w:r>
      <w:r w:rsidRPr="006C413F">
        <w:rPr>
          <w:rFonts w:ascii="Times New Roman" w:hAnsi="Times New Roman" w:cs="Times New Roman"/>
          <w:sz w:val="24"/>
          <w:szCs w:val="24"/>
        </w:rPr>
        <w:t xml:space="preserve"> =</w:t>
      </w:r>
      <w:r w:rsidR="006C413F" w:rsidRPr="006C413F">
        <w:rPr>
          <w:rFonts w:ascii="Times New Roman" w:hAnsi="Times New Roman" w:cs="Times New Roman"/>
          <w:sz w:val="24"/>
          <w:szCs w:val="24"/>
        </w:rPr>
        <w:t xml:space="preserve"> </w:t>
      </w:r>
      <w:r w:rsidRPr="006C413F">
        <w:rPr>
          <w:rFonts w:ascii="Times New Roman" w:hAnsi="Times New Roman" w:cs="Times New Roman"/>
          <w:sz w:val="24"/>
          <w:szCs w:val="24"/>
        </w:rPr>
        <w:t>50</w:t>
      </w:r>
      <w:r w:rsidR="000E32B8">
        <w:rPr>
          <w:rFonts w:ascii="Times New Roman" w:hAnsi="Times New Roman" w:cs="Times New Roman"/>
          <w:sz w:val="24"/>
          <w:szCs w:val="24"/>
        </w:rPr>
        <w:t>5</w:t>
      </w:r>
      <w:r w:rsidRPr="006C413F">
        <w:rPr>
          <w:rFonts w:ascii="Times New Roman" w:hAnsi="Times New Roman" w:cs="Times New Roman"/>
          <w:sz w:val="24"/>
          <w:szCs w:val="24"/>
        </w:rPr>
        <w:t>.</w:t>
      </w:r>
      <w:r w:rsidR="000E32B8">
        <w:rPr>
          <w:rFonts w:ascii="Times New Roman" w:hAnsi="Times New Roman" w:cs="Times New Roman"/>
          <w:sz w:val="24"/>
          <w:szCs w:val="24"/>
        </w:rPr>
        <w:t>7</w:t>
      </w:r>
      <w:r w:rsidRPr="006C413F">
        <w:rPr>
          <w:rFonts w:ascii="Times New Roman" w:hAnsi="Times New Roman" w:cs="Times New Roman"/>
          <w:sz w:val="24"/>
          <w:szCs w:val="24"/>
        </w:rPr>
        <w:t>2 kW</w:t>
      </w:r>
      <w:r w:rsidR="00AE6233">
        <w:rPr>
          <w:rFonts w:ascii="Times New Roman" w:hAnsi="Times New Roman" w:cs="Times New Roman"/>
          <w:sz w:val="24"/>
          <w:szCs w:val="24"/>
        </w:rPr>
        <w:t xml:space="preserve"> </w:t>
      </w:r>
      <w:r w:rsidR="00AE6233" w:rsidRPr="00AE6233">
        <w:rPr>
          <w:rFonts w:ascii="Times New Roman" w:hAnsi="Times New Roman" w:cs="Times New Roman"/>
          <w:sz w:val="24"/>
          <w:szCs w:val="24"/>
        </w:rPr>
        <w:t>= 50</w:t>
      </w:r>
      <w:r w:rsidR="000E32B8">
        <w:rPr>
          <w:rFonts w:ascii="Times New Roman" w:hAnsi="Times New Roman" w:cs="Times New Roman"/>
          <w:sz w:val="24"/>
          <w:szCs w:val="24"/>
        </w:rPr>
        <w:t>6</w:t>
      </w:r>
      <w:r w:rsidR="00AE6233" w:rsidRPr="00AE6233">
        <w:rPr>
          <w:rFonts w:ascii="Times New Roman" w:hAnsi="Times New Roman" w:cs="Times New Roman"/>
          <w:sz w:val="24"/>
          <w:szCs w:val="24"/>
        </w:rPr>
        <w:t xml:space="preserve"> kW</w:t>
      </w:r>
    </w:p>
    <w:p w14:paraId="61ADBA44" w14:textId="0D356CF2" w:rsidR="006C413F" w:rsidRDefault="006C413F" w:rsidP="004F063B">
      <w:pPr>
        <w:rPr>
          <w:rFonts w:ascii="Times New Roman" w:hAnsi="Times New Roman" w:cs="Times New Roman"/>
          <w:sz w:val="24"/>
          <w:szCs w:val="24"/>
        </w:rPr>
      </w:pPr>
      <w:r w:rsidRPr="006C413F">
        <w:rPr>
          <w:rFonts w:ascii="Times New Roman" w:hAnsi="Times New Roman" w:cs="Times New Roman"/>
          <w:sz w:val="24"/>
          <w:szCs w:val="24"/>
        </w:rPr>
        <w:t>So, according to this calculation, the generator room will be 56m</w:t>
      </w:r>
      <w:r w:rsidRPr="006C413F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6C413F">
        <w:rPr>
          <w:rFonts w:ascii="Times New Roman" w:hAnsi="Times New Roman" w:cs="Times New Roman"/>
          <w:sz w:val="24"/>
          <w:szCs w:val="24"/>
        </w:rPr>
        <w:t xml:space="preserve"> which has a capacity of  1x500</w:t>
      </w:r>
      <w:r w:rsidR="00AE6233">
        <w:rPr>
          <w:rFonts w:ascii="Times New Roman" w:hAnsi="Times New Roman" w:cs="Times New Roman"/>
          <w:sz w:val="24"/>
          <w:szCs w:val="24"/>
        </w:rPr>
        <w:t xml:space="preserve"> </w:t>
      </w:r>
      <w:r w:rsidR="00F913C9">
        <w:rPr>
          <w:rFonts w:ascii="Times New Roman" w:hAnsi="Times New Roman" w:cs="Times New Roman"/>
          <w:sz w:val="24"/>
          <w:szCs w:val="24"/>
        </w:rPr>
        <w:t>kW</w:t>
      </w:r>
    </w:p>
    <w:p w14:paraId="4AE6A3DA" w14:textId="62F6F523" w:rsidR="007F3CA2" w:rsidRDefault="007F3CA2" w:rsidP="004F063B">
      <w:pPr>
        <w:rPr>
          <w:rFonts w:ascii="Times New Roman" w:hAnsi="Times New Roman" w:cs="Times New Roman"/>
          <w:noProof/>
          <w:sz w:val="24"/>
          <w:szCs w:val="24"/>
        </w:rPr>
      </w:pPr>
    </w:p>
    <w:p w14:paraId="37272E4F" w14:textId="75286A6E" w:rsidR="007F3CA2" w:rsidRDefault="007F3CA2" w:rsidP="004F063B">
      <w:pPr>
        <w:rPr>
          <w:rFonts w:ascii="Times New Roman" w:hAnsi="Times New Roman" w:cs="Times New Roman"/>
          <w:noProof/>
          <w:sz w:val="24"/>
          <w:szCs w:val="24"/>
        </w:rPr>
      </w:pPr>
    </w:p>
    <w:p w14:paraId="2A880715" w14:textId="3F8473B1" w:rsidR="007F3CA2" w:rsidRDefault="007F3CA2" w:rsidP="004F063B">
      <w:pPr>
        <w:rPr>
          <w:rFonts w:ascii="Times New Roman" w:hAnsi="Times New Roman" w:cs="Times New Roman"/>
          <w:noProof/>
          <w:sz w:val="24"/>
          <w:szCs w:val="24"/>
        </w:rPr>
      </w:pPr>
    </w:p>
    <w:p w14:paraId="57571694" w14:textId="430A1E55" w:rsidR="007F3CA2" w:rsidRDefault="007F3CA2" w:rsidP="004F063B">
      <w:pPr>
        <w:rPr>
          <w:rFonts w:ascii="Times New Roman" w:hAnsi="Times New Roman" w:cs="Times New Roman"/>
          <w:noProof/>
          <w:sz w:val="24"/>
          <w:szCs w:val="24"/>
        </w:rPr>
      </w:pPr>
    </w:p>
    <w:p w14:paraId="763A724D" w14:textId="3B3FE27E" w:rsidR="007F3CA2" w:rsidRDefault="007F3CA2" w:rsidP="004F063B">
      <w:pPr>
        <w:rPr>
          <w:rFonts w:ascii="Times New Roman" w:hAnsi="Times New Roman" w:cs="Times New Roman"/>
          <w:noProof/>
          <w:sz w:val="24"/>
          <w:szCs w:val="24"/>
        </w:rPr>
      </w:pPr>
    </w:p>
    <w:p w14:paraId="1CE0D29E" w14:textId="77FCBEE0" w:rsidR="007F3CA2" w:rsidRDefault="007F3CA2" w:rsidP="004F063B">
      <w:pPr>
        <w:rPr>
          <w:rFonts w:ascii="Times New Roman" w:hAnsi="Times New Roman" w:cs="Times New Roman"/>
          <w:noProof/>
          <w:sz w:val="24"/>
          <w:szCs w:val="24"/>
        </w:rPr>
      </w:pPr>
    </w:p>
    <w:p w14:paraId="3633A285" w14:textId="6DD4851A" w:rsidR="007F3CA2" w:rsidRPr="006C413F" w:rsidRDefault="00EE17C4" w:rsidP="004F063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0319BB" wp14:editId="060D7F24">
            <wp:extent cx="6172200" cy="2883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6C796" w14:textId="53036F87" w:rsidR="004F063B" w:rsidRPr="004F063B" w:rsidRDefault="004F063B" w:rsidP="004F063B"/>
    <w:p w14:paraId="45DA6410" w14:textId="663D815E" w:rsidR="004F063B" w:rsidRPr="004F063B" w:rsidRDefault="004F063B" w:rsidP="004F063B"/>
    <w:p w14:paraId="6098DEE5" w14:textId="77E9C04C" w:rsidR="004F063B" w:rsidRPr="004F063B" w:rsidRDefault="00282EED" w:rsidP="004F063B">
      <w:r>
        <w:rPr>
          <w:noProof/>
        </w:rPr>
        <w:drawing>
          <wp:inline distT="0" distB="0" distL="0" distR="0" wp14:anchorId="5D832D67" wp14:editId="71853B04">
            <wp:extent cx="6172200" cy="27571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42463" w14:textId="7E14C500" w:rsidR="004F063B" w:rsidRPr="004F063B" w:rsidRDefault="004F063B" w:rsidP="004F063B"/>
    <w:p w14:paraId="7DD6856F" w14:textId="29C9FE05" w:rsidR="004F063B" w:rsidRPr="004F063B" w:rsidRDefault="004F063B" w:rsidP="004F063B"/>
    <w:p w14:paraId="4522C1AF" w14:textId="616D356F" w:rsidR="004F063B" w:rsidRPr="004F063B" w:rsidRDefault="004F063B" w:rsidP="004F063B"/>
    <w:p w14:paraId="35A7BB84" w14:textId="7ED188C5" w:rsidR="004F063B" w:rsidRPr="004F063B" w:rsidRDefault="004F063B" w:rsidP="004F063B"/>
    <w:p w14:paraId="4778FB41" w14:textId="074BD90A" w:rsidR="004F063B" w:rsidRPr="004F063B" w:rsidRDefault="004F063B" w:rsidP="004F063B"/>
    <w:p w14:paraId="03D201BE" w14:textId="2A9996D7" w:rsidR="004F063B" w:rsidRPr="004F063B" w:rsidRDefault="004F063B" w:rsidP="004F063B"/>
    <w:p w14:paraId="613C6E26" w14:textId="665AA2E9" w:rsidR="004F063B" w:rsidRPr="004F063B" w:rsidRDefault="004F063B" w:rsidP="004F063B"/>
    <w:p w14:paraId="3E28AF31" w14:textId="39D5CFE1" w:rsidR="004F063B" w:rsidRPr="004F063B" w:rsidRDefault="004F063B" w:rsidP="004F063B"/>
    <w:p w14:paraId="5A94C5DA" w14:textId="07B60304" w:rsidR="004F063B" w:rsidRPr="004F063B" w:rsidRDefault="008A5EF7" w:rsidP="004F063B">
      <w:r>
        <w:rPr>
          <w:noProof/>
        </w:rPr>
        <w:drawing>
          <wp:inline distT="0" distB="0" distL="0" distR="0" wp14:anchorId="6C9E55FD" wp14:editId="7BBC2B5E">
            <wp:extent cx="6172200" cy="27584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75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D3138" w14:textId="02B605F1" w:rsidR="004F063B" w:rsidRPr="004F063B" w:rsidRDefault="004F063B" w:rsidP="004F063B"/>
    <w:p w14:paraId="1C0EA4CD" w14:textId="78D5136E" w:rsidR="004F063B" w:rsidRPr="004F063B" w:rsidRDefault="004F063B" w:rsidP="004F063B"/>
    <w:p w14:paraId="21575454" w14:textId="2E4AED9D" w:rsidR="004F063B" w:rsidRPr="004F063B" w:rsidRDefault="004F063B" w:rsidP="004F063B"/>
    <w:p w14:paraId="0B8A6460" w14:textId="5D415583" w:rsidR="004F063B" w:rsidRPr="004F063B" w:rsidRDefault="00AC65A2" w:rsidP="004F063B">
      <w:r>
        <w:rPr>
          <w:noProof/>
        </w:rPr>
        <w:drawing>
          <wp:inline distT="0" distB="0" distL="0" distR="0" wp14:anchorId="2E7A6B6A" wp14:editId="0FD2484E">
            <wp:extent cx="6172200" cy="27730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7E721" w14:textId="002AB2C9" w:rsidR="004F063B" w:rsidRPr="004F063B" w:rsidRDefault="004F063B" w:rsidP="004F063B"/>
    <w:p w14:paraId="01197BAD" w14:textId="49AA473B" w:rsidR="004F063B" w:rsidRPr="004F063B" w:rsidRDefault="004F063B" w:rsidP="004F063B"/>
    <w:p w14:paraId="247B912B" w14:textId="337CD88B" w:rsidR="004F063B" w:rsidRPr="004F063B" w:rsidRDefault="004F063B" w:rsidP="004F063B"/>
    <w:p w14:paraId="578C0FA1" w14:textId="33408A1A" w:rsidR="004F063B" w:rsidRPr="004F063B" w:rsidRDefault="004F063B" w:rsidP="004F063B"/>
    <w:p w14:paraId="4DFECF87" w14:textId="436C3DD7" w:rsidR="004F063B" w:rsidRPr="004F063B" w:rsidRDefault="004F063B" w:rsidP="004F063B"/>
    <w:p w14:paraId="2A8D4C1B" w14:textId="09AD69F9" w:rsidR="004F063B" w:rsidRPr="004F063B" w:rsidRDefault="004F063B" w:rsidP="004F063B"/>
    <w:p w14:paraId="5CC737D8" w14:textId="61B630C2" w:rsidR="004F063B" w:rsidRPr="004F063B" w:rsidRDefault="004F063B" w:rsidP="004F063B"/>
    <w:p w14:paraId="257973C5" w14:textId="3F5B189E" w:rsidR="004F063B" w:rsidRPr="004F063B" w:rsidRDefault="004F063B" w:rsidP="004F063B"/>
    <w:p w14:paraId="24CC4D40" w14:textId="4CBC60A6" w:rsidR="004F063B" w:rsidRPr="004F063B" w:rsidRDefault="004F063B" w:rsidP="004F063B"/>
    <w:p w14:paraId="268094E6" w14:textId="2DDD073C" w:rsidR="004F063B" w:rsidRPr="004F063B" w:rsidRDefault="004F063B" w:rsidP="004F063B"/>
    <w:p w14:paraId="136B4DCF" w14:textId="1694BCD8" w:rsidR="004F063B" w:rsidRPr="004F063B" w:rsidRDefault="004F063B" w:rsidP="004F063B"/>
    <w:p w14:paraId="631D5840" w14:textId="02F351FF" w:rsidR="004F063B" w:rsidRDefault="004F063B" w:rsidP="004F063B">
      <w:pPr>
        <w:tabs>
          <w:tab w:val="left" w:pos="289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6AE58A30" w14:textId="77777777" w:rsidR="004F063B" w:rsidRPr="004F063B" w:rsidRDefault="004F063B" w:rsidP="004F063B"/>
    <w:sectPr w:rsidR="004F063B" w:rsidRPr="004F063B" w:rsidSect="004F2E1E">
      <w:type w:val="continuous"/>
      <w:pgSz w:w="12240" w:h="15840"/>
      <w:pgMar w:top="360" w:right="1080" w:bottom="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62AAD4" w14:textId="77777777" w:rsidR="00AF35FC" w:rsidRDefault="00AF35FC" w:rsidP="001E149C">
      <w:pPr>
        <w:spacing w:after="0" w:line="240" w:lineRule="auto"/>
      </w:pPr>
      <w:r>
        <w:separator/>
      </w:r>
    </w:p>
  </w:endnote>
  <w:endnote w:type="continuationSeparator" w:id="0">
    <w:p w14:paraId="53AD56BE" w14:textId="77777777" w:rsidR="00AF35FC" w:rsidRDefault="00AF35FC" w:rsidP="001E14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D500B4" w14:textId="77777777" w:rsidR="00AF35FC" w:rsidRDefault="00AF35FC" w:rsidP="001E149C">
      <w:pPr>
        <w:spacing w:after="0" w:line="240" w:lineRule="auto"/>
      </w:pPr>
      <w:r>
        <w:separator/>
      </w:r>
    </w:p>
  </w:footnote>
  <w:footnote w:type="continuationSeparator" w:id="0">
    <w:p w14:paraId="2C9DD5CC" w14:textId="77777777" w:rsidR="00AF35FC" w:rsidRDefault="00AF35FC" w:rsidP="001E14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D4C1A"/>
    <w:multiLevelType w:val="hybridMultilevel"/>
    <w:tmpl w:val="103873B4"/>
    <w:lvl w:ilvl="0" w:tplc="42484EE8">
      <w:numFmt w:val="bullet"/>
      <w:lvlText w:val=""/>
      <w:lvlJc w:val="left"/>
      <w:pPr>
        <w:ind w:left="720" w:hanging="360"/>
      </w:pPr>
      <w:rPr>
        <w:rFonts w:ascii="Wingdings" w:eastAsiaTheme="minorHAnsi" w:hAnsi="Wingdings" w:cs="Times New Roman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D38B5"/>
    <w:multiLevelType w:val="hybridMultilevel"/>
    <w:tmpl w:val="7AEA08D8"/>
    <w:lvl w:ilvl="0" w:tplc="43FA3FAE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2" w15:restartNumberingAfterBreak="0">
    <w:nsid w:val="0E6C7A18"/>
    <w:multiLevelType w:val="hybridMultilevel"/>
    <w:tmpl w:val="9F10D440"/>
    <w:lvl w:ilvl="0" w:tplc="849006A0">
      <w:start w:val="3"/>
      <w:numFmt w:val="decimal"/>
      <w:lvlText w:val="%1"/>
      <w:lvlJc w:val="left"/>
      <w:pPr>
        <w:ind w:left="9360" w:hanging="360"/>
      </w:pPr>
      <w:rPr>
        <w:rFonts w:hint="default"/>
        <w:b/>
        <w:color w:val="00B05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080" w:hanging="360"/>
      </w:pPr>
    </w:lvl>
    <w:lvl w:ilvl="2" w:tplc="0409001B" w:tentative="1">
      <w:start w:val="1"/>
      <w:numFmt w:val="lowerRoman"/>
      <w:lvlText w:val="%3."/>
      <w:lvlJc w:val="right"/>
      <w:pPr>
        <w:ind w:left="10800" w:hanging="180"/>
      </w:pPr>
    </w:lvl>
    <w:lvl w:ilvl="3" w:tplc="0409000F" w:tentative="1">
      <w:start w:val="1"/>
      <w:numFmt w:val="decimal"/>
      <w:lvlText w:val="%4."/>
      <w:lvlJc w:val="left"/>
      <w:pPr>
        <w:ind w:left="11520" w:hanging="360"/>
      </w:pPr>
    </w:lvl>
    <w:lvl w:ilvl="4" w:tplc="04090019" w:tentative="1">
      <w:start w:val="1"/>
      <w:numFmt w:val="lowerLetter"/>
      <w:lvlText w:val="%5."/>
      <w:lvlJc w:val="left"/>
      <w:pPr>
        <w:ind w:left="12240" w:hanging="360"/>
      </w:pPr>
    </w:lvl>
    <w:lvl w:ilvl="5" w:tplc="0409001B" w:tentative="1">
      <w:start w:val="1"/>
      <w:numFmt w:val="lowerRoman"/>
      <w:lvlText w:val="%6."/>
      <w:lvlJc w:val="right"/>
      <w:pPr>
        <w:ind w:left="12960" w:hanging="180"/>
      </w:pPr>
    </w:lvl>
    <w:lvl w:ilvl="6" w:tplc="0409000F" w:tentative="1">
      <w:start w:val="1"/>
      <w:numFmt w:val="decimal"/>
      <w:lvlText w:val="%7."/>
      <w:lvlJc w:val="left"/>
      <w:pPr>
        <w:ind w:left="13680" w:hanging="360"/>
      </w:pPr>
    </w:lvl>
    <w:lvl w:ilvl="7" w:tplc="04090019" w:tentative="1">
      <w:start w:val="1"/>
      <w:numFmt w:val="lowerLetter"/>
      <w:lvlText w:val="%8."/>
      <w:lvlJc w:val="left"/>
      <w:pPr>
        <w:ind w:left="14400" w:hanging="360"/>
      </w:pPr>
    </w:lvl>
    <w:lvl w:ilvl="8" w:tplc="0409001B" w:tentative="1">
      <w:start w:val="1"/>
      <w:numFmt w:val="lowerRoman"/>
      <w:lvlText w:val="%9."/>
      <w:lvlJc w:val="right"/>
      <w:pPr>
        <w:ind w:left="15120" w:hanging="180"/>
      </w:pPr>
    </w:lvl>
  </w:abstractNum>
  <w:abstractNum w:abstractNumId="3" w15:restartNumberingAfterBreak="0">
    <w:nsid w:val="253D3D86"/>
    <w:multiLevelType w:val="hybridMultilevel"/>
    <w:tmpl w:val="12661B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A583865"/>
    <w:multiLevelType w:val="hybridMultilevel"/>
    <w:tmpl w:val="6026093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2542A8"/>
    <w:multiLevelType w:val="hybridMultilevel"/>
    <w:tmpl w:val="C50A9146"/>
    <w:lvl w:ilvl="0" w:tplc="F258C486">
      <w:start w:val="1"/>
      <w:numFmt w:val="lowerRoman"/>
      <w:lvlText w:val="%1)"/>
      <w:lvlJc w:val="left"/>
      <w:pPr>
        <w:ind w:left="1080" w:hanging="720"/>
      </w:pPr>
      <w:rPr>
        <w:rFonts w:hint="default"/>
        <w:b/>
        <w:sz w:val="2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jQEUubmJsYGlko6SsGpxcWZ+XkgBUbGtQCnY2WVLQAAAA=="/>
  </w:docVars>
  <w:rsids>
    <w:rsidRoot w:val="00B803D3"/>
    <w:rsid w:val="00000789"/>
    <w:rsid w:val="00001973"/>
    <w:rsid w:val="00005684"/>
    <w:rsid w:val="00006CC2"/>
    <w:rsid w:val="000201F1"/>
    <w:rsid w:val="00035490"/>
    <w:rsid w:val="00041714"/>
    <w:rsid w:val="00043999"/>
    <w:rsid w:val="00056ED4"/>
    <w:rsid w:val="00065FA8"/>
    <w:rsid w:val="000806B2"/>
    <w:rsid w:val="00080CE6"/>
    <w:rsid w:val="00086C7D"/>
    <w:rsid w:val="000A0577"/>
    <w:rsid w:val="000A4095"/>
    <w:rsid w:val="000A7EA7"/>
    <w:rsid w:val="000B1499"/>
    <w:rsid w:val="000B2CCC"/>
    <w:rsid w:val="000D1040"/>
    <w:rsid w:val="000E32B8"/>
    <w:rsid w:val="000F5B4D"/>
    <w:rsid w:val="00104BCE"/>
    <w:rsid w:val="00114FA8"/>
    <w:rsid w:val="001209B9"/>
    <w:rsid w:val="00136D29"/>
    <w:rsid w:val="0014144D"/>
    <w:rsid w:val="00160198"/>
    <w:rsid w:val="00172AEE"/>
    <w:rsid w:val="001741C2"/>
    <w:rsid w:val="0018219D"/>
    <w:rsid w:val="00196F55"/>
    <w:rsid w:val="001A34C8"/>
    <w:rsid w:val="001A7E66"/>
    <w:rsid w:val="001B70A2"/>
    <w:rsid w:val="001B7429"/>
    <w:rsid w:val="001E149C"/>
    <w:rsid w:val="001E2DE1"/>
    <w:rsid w:val="001E49D3"/>
    <w:rsid w:val="001F0723"/>
    <w:rsid w:val="00203D30"/>
    <w:rsid w:val="00213F67"/>
    <w:rsid w:val="00216F47"/>
    <w:rsid w:val="0022225C"/>
    <w:rsid w:val="00241390"/>
    <w:rsid w:val="00241CB9"/>
    <w:rsid w:val="0026429D"/>
    <w:rsid w:val="00282EED"/>
    <w:rsid w:val="002A032E"/>
    <w:rsid w:val="002A087E"/>
    <w:rsid w:val="002B1561"/>
    <w:rsid w:val="002B6C7D"/>
    <w:rsid w:val="002C1226"/>
    <w:rsid w:val="002D3B02"/>
    <w:rsid w:val="002E0309"/>
    <w:rsid w:val="00303BFD"/>
    <w:rsid w:val="00313763"/>
    <w:rsid w:val="00343367"/>
    <w:rsid w:val="00350140"/>
    <w:rsid w:val="00350C16"/>
    <w:rsid w:val="00352C49"/>
    <w:rsid w:val="003633D4"/>
    <w:rsid w:val="003700A0"/>
    <w:rsid w:val="0037694C"/>
    <w:rsid w:val="00385961"/>
    <w:rsid w:val="00386574"/>
    <w:rsid w:val="00386935"/>
    <w:rsid w:val="00392DE3"/>
    <w:rsid w:val="003B312F"/>
    <w:rsid w:val="003B5B0F"/>
    <w:rsid w:val="003D4289"/>
    <w:rsid w:val="003F004E"/>
    <w:rsid w:val="003F6374"/>
    <w:rsid w:val="0040563A"/>
    <w:rsid w:val="00405B9A"/>
    <w:rsid w:val="004101DA"/>
    <w:rsid w:val="00415154"/>
    <w:rsid w:val="00434ADE"/>
    <w:rsid w:val="00437A03"/>
    <w:rsid w:val="004452E3"/>
    <w:rsid w:val="0045117B"/>
    <w:rsid w:val="004535C4"/>
    <w:rsid w:val="004674FF"/>
    <w:rsid w:val="00471463"/>
    <w:rsid w:val="004760B8"/>
    <w:rsid w:val="004A64FE"/>
    <w:rsid w:val="004A6AF5"/>
    <w:rsid w:val="004B0D43"/>
    <w:rsid w:val="004B7D3D"/>
    <w:rsid w:val="004C7507"/>
    <w:rsid w:val="004C762E"/>
    <w:rsid w:val="004D3D31"/>
    <w:rsid w:val="004D3EAE"/>
    <w:rsid w:val="004D583B"/>
    <w:rsid w:val="004D7557"/>
    <w:rsid w:val="004E35F2"/>
    <w:rsid w:val="004E4B0A"/>
    <w:rsid w:val="004E7AC7"/>
    <w:rsid w:val="004F063B"/>
    <w:rsid w:val="004F2E1E"/>
    <w:rsid w:val="004F3934"/>
    <w:rsid w:val="005013F5"/>
    <w:rsid w:val="0050313E"/>
    <w:rsid w:val="00511049"/>
    <w:rsid w:val="00515692"/>
    <w:rsid w:val="005240D8"/>
    <w:rsid w:val="00532829"/>
    <w:rsid w:val="005437C0"/>
    <w:rsid w:val="00544B6C"/>
    <w:rsid w:val="00545CBB"/>
    <w:rsid w:val="00556692"/>
    <w:rsid w:val="00573F96"/>
    <w:rsid w:val="00577207"/>
    <w:rsid w:val="00581E81"/>
    <w:rsid w:val="00585D4E"/>
    <w:rsid w:val="00593C7E"/>
    <w:rsid w:val="0059475C"/>
    <w:rsid w:val="005A0CA4"/>
    <w:rsid w:val="005A1A0F"/>
    <w:rsid w:val="005A1E1E"/>
    <w:rsid w:val="005A6723"/>
    <w:rsid w:val="005D0CAF"/>
    <w:rsid w:val="005E3837"/>
    <w:rsid w:val="005E3B61"/>
    <w:rsid w:val="005E6584"/>
    <w:rsid w:val="005F1054"/>
    <w:rsid w:val="005F3E0F"/>
    <w:rsid w:val="00601FA8"/>
    <w:rsid w:val="00605BD9"/>
    <w:rsid w:val="00606370"/>
    <w:rsid w:val="00613F3F"/>
    <w:rsid w:val="006174E7"/>
    <w:rsid w:val="0062479D"/>
    <w:rsid w:val="00647CBF"/>
    <w:rsid w:val="00651B98"/>
    <w:rsid w:val="006555CD"/>
    <w:rsid w:val="00677DC7"/>
    <w:rsid w:val="00681B99"/>
    <w:rsid w:val="0068266E"/>
    <w:rsid w:val="00682A22"/>
    <w:rsid w:val="00684B47"/>
    <w:rsid w:val="006A26F1"/>
    <w:rsid w:val="006B5843"/>
    <w:rsid w:val="006B5AFC"/>
    <w:rsid w:val="006C413F"/>
    <w:rsid w:val="006C4EE0"/>
    <w:rsid w:val="006C7FC2"/>
    <w:rsid w:val="006D266F"/>
    <w:rsid w:val="006D452B"/>
    <w:rsid w:val="006F7CDA"/>
    <w:rsid w:val="00700478"/>
    <w:rsid w:val="00700A0F"/>
    <w:rsid w:val="00715737"/>
    <w:rsid w:val="00723952"/>
    <w:rsid w:val="00727535"/>
    <w:rsid w:val="00727954"/>
    <w:rsid w:val="007626DE"/>
    <w:rsid w:val="0076284F"/>
    <w:rsid w:val="0078197E"/>
    <w:rsid w:val="007844F5"/>
    <w:rsid w:val="0079267B"/>
    <w:rsid w:val="007A68DF"/>
    <w:rsid w:val="007B535C"/>
    <w:rsid w:val="007B5A44"/>
    <w:rsid w:val="007D0734"/>
    <w:rsid w:val="007E48EB"/>
    <w:rsid w:val="007E5A3E"/>
    <w:rsid w:val="007E79D8"/>
    <w:rsid w:val="007F3CA2"/>
    <w:rsid w:val="007F4BE7"/>
    <w:rsid w:val="00804D4E"/>
    <w:rsid w:val="008056F5"/>
    <w:rsid w:val="00811CE0"/>
    <w:rsid w:val="00825DFC"/>
    <w:rsid w:val="00833315"/>
    <w:rsid w:val="00834868"/>
    <w:rsid w:val="00834FC1"/>
    <w:rsid w:val="00837988"/>
    <w:rsid w:val="00866BD9"/>
    <w:rsid w:val="00867BD8"/>
    <w:rsid w:val="00875F4F"/>
    <w:rsid w:val="008776EA"/>
    <w:rsid w:val="00880859"/>
    <w:rsid w:val="008877A0"/>
    <w:rsid w:val="00887F1D"/>
    <w:rsid w:val="00897149"/>
    <w:rsid w:val="008A334C"/>
    <w:rsid w:val="008A5EF7"/>
    <w:rsid w:val="008A77C3"/>
    <w:rsid w:val="008B2999"/>
    <w:rsid w:val="008C5AAD"/>
    <w:rsid w:val="008D2E23"/>
    <w:rsid w:val="00901C15"/>
    <w:rsid w:val="009025BC"/>
    <w:rsid w:val="00906814"/>
    <w:rsid w:val="00912D34"/>
    <w:rsid w:val="009257A7"/>
    <w:rsid w:val="00934D0D"/>
    <w:rsid w:val="009401F6"/>
    <w:rsid w:val="009507F4"/>
    <w:rsid w:val="00962ED4"/>
    <w:rsid w:val="009661CA"/>
    <w:rsid w:val="009668D2"/>
    <w:rsid w:val="0097615F"/>
    <w:rsid w:val="00977A43"/>
    <w:rsid w:val="009A5695"/>
    <w:rsid w:val="00A06900"/>
    <w:rsid w:val="00A10929"/>
    <w:rsid w:val="00A336A0"/>
    <w:rsid w:val="00A60F5A"/>
    <w:rsid w:val="00A6197D"/>
    <w:rsid w:val="00A61C3F"/>
    <w:rsid w:val="00A7222A"/>
    <w:rsid w:val="00A757F1"/>
    <w:rsid w:val="00A82C9A"/>
    <w:rsid w:val="00A84996"/>
    <w:rsid w:val="00AA46C7"/>
    <w:rsid w:val="00AB06EC"/>
    <w:rsid w:val="00AC38A2"/>
    <w:rsid w:val="00AC65A2"/>
    <w:rsid w:val="00AC7C8D"/>
    <w:rsid w:val="00AD088A"/>
    <w:rsid w:val="00AE197D"/>
    <w:rsid w:val="00AE332F"/>
    <w:rsid w:val="00AE6233"/>
    <w:rsid w:val="00AE65C8"/>
    <w:rsid w:val="00AF35FC"/>
    <w:rsid w:val="00B04878"/>
    <w:rsid w:val="00B07A9F"/>
    <w:rsid w:val="00B22325"/>
    <w:rsid w:val="00B22B62"/>
    <w:rsid w:val="00B26698"/>
    <w:rsid w:val="00B414FA"/>
    <w:rsid w:val="00B4191B"/>
    <w:rsid w:val="00B70AF9"/>
    <w:rsid w:val="00B76BD0"/>
    <w:rsid w:val="00B77CA9"/>
    <w:rsid w:val="00B803D3"/>
    <w:rsid w:val="00B8478B"/>
    <w:rsid w:val="00B86262"/>
    <w:rsid w:val="00B872E8"/>
    <w:rsid w:val="00BA6181"/>
    <w:rsid w:val="00BC112E"/>
    <w:rsid w:val="00BD5828"/>
    <w:rsid w:val="00BE2B15"/>
    <w:rsid w:val="00BF100F"/>
    <w:rsid w:val="00C03CA4"/>
    <w:rsid w:val="00C04337"/>
    <w:rsid w:val="00C0724F"/>
    <w:rsid w:val="00C12B83"/>
    <w:rsid w:val="00C142BC"/>
    <w:rsid w:val="00C20B35"/>
    <w:rsid w:val="00C25110"/>
    <w:rsid w:val="00C27073"/>
    <w:rsid w:val="00C461A6"/>
    <w:rsid w:val="00C62CC6"/>
    <w:rsid w:val="00C65C34"/>
    <w:rsid w:val="00C70044"/>
    <w:rsid w:val="00C74465"/>
    <w:rsid w:val="00C775BC"/>
    <w:rsid w:val="00C84CC0"/>
    <w:rsid w:val="00C94A20"/>
    <w:rsid w:val="00C962FD"/>
    <w:rsid w:val="00CA06FF"/>
    <w:rsid w:val="00CA3384"/>
    <w:rsid w:val="00CA7B65"/>
    <w:rsid w:val="00CB1387"/>
    <w:rsid w:val="00CB191F"/>
    <w:rsid w:val="00CD2AAB"/>
    <w:rsid w:val="00CD6415"/>
    <w:rsid w:val="00CE4A2D"/>
    <w:rsid w:val="00CF2122"/>
    <w:rsid w:val="00CF3077"/>
    <w:rsid w:val="00D01AE5"/>
    <w:rsid w:val="00D0443B"/>
    <w:rsid w:val="00D05BE7"/>
    <w:rsid w:val="00D12CC8"/>
    <w:rsid w:val="00D1684F"/>
    <w:rsid w:val="00D2050A"/>
    <w:rsid w:val="00D22FB7"/>
    <w:rsid w:val="00D30D5B"/>
    <w:rsid w:val="00D360E4"/>
    <w:rsid w:val="00D519EC"/>
    <w:rsid w:val="00D55A07"/>
    <w:rsid w:val="00D61DF2"/>
    <w:rsid w:val="00D636B0"/>
    <w:rsid w:val="00D71869"/>
    <w:rsid w:val="00D737ED"/>
    <w:rsid w:val="00D75077"/>
    <w:rsid w:val="00D96A8C"/>
    <w:rsid w:val="00DA098F"/>
    <w:rsid w:val="00DB3E42"/>
    <w:rsid w:val="00DC5AF0"/>
    <w:rsid w:val="00DE4788"/>
    <w:rsid w:val="00E0478D"/>
    <w:rsid w:val="00E0504A"/>
    <w:rsid w:val="00E32B5F"/>
    <w:rsid w:val="00E37A60"/>
    <w:rsid w:val="00E43396"/>
    <w:rsid w:val="00E47BB9"/>
    <w:rsid w:val="00E735BE"/>
    <w:rsid w:val="00EA5E29"/>
    <w:rsid w:val="00EB2CD4"/>
    <w:rsid w:val="00EC566B"/>
    <w:rsid w:val="00ED7530"/>
    <w:rsid w:val="00EE08C1"/>
    <w:rsid w:val="00EE17C4"/>
    <w:rsid w:val="00F007A2"/>
    <w:rsid w:val="00F015DC"/>
    <w:rsid w:val="00F02D8F"/>
    <w:rsid w:val="00F12788"/>
    <w:rsid w:val="00F1543C"/>
    <w:rsid w:val="00F355D2"/>
    <w:rsid w:val="00F37258"/>
    <w:rsid w:val="00F41A6E"/>
    <w:rsid w:val="00F46C86"/>
    <w:rsid w:val="00F47D93"/>
    <w:rsid w:val="00F56CA1"/>
    <w:rsid w:val="00F7264D"/>
    <w:rsid w:val="00F8304F"/>
    <w:rsid w:val="00F83592"/>
    <w:rsid w:val="00F86D9D"/>
    <w:rsid w:val="00F913C9"/>
    <w:rsid w:val="00F95793"/>
    <w:rsid w:val="00FA115E"/>
    <w:rsid w:val="00FB448B"/>
    <w:rsid w:val="00FB48C3"/>
    <w:rsid w:val="00FB4CD8"/>
    <w:rsid w:val="00FD30C2"/>
    <w:rsid w:val="00FF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7FD175"/>
  <w15:chartTrackingRefBased/>
  <w15:docId w15:val="{954A206A-55E4-49BF-92D3-9A43ED0C9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3331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149C"/>
  </w:style>
  <w:style w:type="paragraph" w:styleId="Footer">
    <w:name w:val="footer"/>
    <w:basedOn w:val="Normal"/>
    <w:link w:val="FooterChar"/>
    <w:uiPriority w:val="99"/>
    <w:unhideWhenUsed/>
    <w:rsid w:val="001E14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149C"/>
  </w:style>
  <w:style w:type="paragraph" w:styleId="NoSpacing">
    <w:name w:val="No Spacing"/>
    <w:uiPriority w:val="1"/>
    <w:qFormat/>
    <w:rsid w:val="00B414F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005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5684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5A67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833315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51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86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9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4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5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e95f5f6-a1ea-4636-8b56-1d609d95f44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8ED846408FCD4F9D748808C9824AC8" ma:contentTypeVersion="3" ma:contentTypeDescription="Create a new document." ma:contentTypeScope="" ma:versionID="d50d68b32d5152cf68de54a1ce8c57c7">
  <xsd:schema xmlns:xsd="http://www.w3.org/2001/XMLSchema" xmlns:xs="http://www.w3.org/2001/XMLSchema" xmlns:p="http://schemas.microsoft.com/office/2006/metadata/properties" xmlns:ns2="9e95f5f6-a1ea-4636-8b56-1d609d95f447" targetNamespace="http://schemas.microsoft.com/office/2006/metadata/properties" ma:root="true" ma:fieldsID="071756c76f9957ccf5717777c413771d" ns2:_="">
    <xsd:import namespace="9e95f5f6-a1ea-4636-8b56-1d609d95f447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5f5f6-a1ea-4636-8b56-1d609d95f447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B49E48-66AF-405E-B8B1-9D1B6781BC6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75771D-04D8-4439-A3DB-A11E1F0E01DC}">
  <ds:schemaRefs>
    <ds:schemaRef ds:uri="http://schemas.microsoft.com/office/2006/metadata/properties"/>
    <ds:schemaRef ds:uri="http://schemas.microsoft.com/office/infopath/2007/PartnerControls"/>
    <ds:schemaRef ds:uri="9e95f5f6-a1ea-4636-8b56-1d609d95f447"/>
  </ds:schemaRefs>
</ds:datastoreItem>
</file>

<file path=customXml/itemProps3.xml><?xml version="1.0" encoding="utf-8"?>
<ds:datastoreItem xmlns:ds="http://schemas.openxmlformats.org/officeDocument/2006/customXml" ds:itemID="{7B02ED33-9246-497A-B4A5-69ADEF9282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95f5f6-a1ea-4636-8b56-1d609d95f4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865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AMIT PODDER</cp:lastModifiedBy>
  <cp:revision>16</cp:revision>
  <cp:lastPrinted>2020-04-04T17:09:00Z</cp:lastPrinted>
  <dcterms:created xsi:type="dcterms:W3CDTF">2020-12-17T03:57:00Z</dcterms:created>
  <dcterms:modified xsi:type="dcterms:W3CDTF">2020-12-23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8ED846408FCD4F9D748808C9824AC8</vt:lpwstr>
  </property>
</Properties>
</file>